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DBB1F9" w14:textId="6F07EC8C" w:rsidR="00B3166E" w:rsidRDefault="00B3166E" w:rsidP="00B3166E">
      <w:pPr>
        <w:spacing w:after="0" w:line="240" w:lineRule="auto"/>
        <w:jc w:val="center"/>
        <w:rPr>
          <w:rFonts w:ascii="Montserrat Light" w:eastAsia="Times New Roman" w:hAnsi="Montserrat Light" w:cs="Arial"/>
          <w:b/>
          <w:bCs/>
          <w:sz w:val="28"/>
          <w:szCs w:val="28"/>
        </w:rPr>
      </w:pPr>
      <w:r>
        <w:rPr>
          <w:rFonts w:ascii="Montserrat Light" w:eastAsia="Times New Roman" w:hAnsi="Montserrat Light" w:cs="Arial"/>
          <w:b/>
          <w:bCs/>
          <w:sz w:val="28"/>
          <w:szCs w:val="28"/>
        </w:rPr>
        <w:t>Shallow</w:t>
      </w:r>
      <w:r w:rsidRPr="00540FFC">
        <w:rPr>
          <w:rFonts w:ascii="Montserrat Light" w:eastAsia="Times New Roman" w:hAnsi="Montserrat Light" w:cs="Arial"/>
          <w:b/>
          <w:bCs/>
          <w:sz w:val="28"/>
          <w:szCs w:val="28"/>
        </w:rPr>
        <w:t xml:space="preserve">: </w:t>
      </w:r>
      <w:r>
        <w:rPr>
          <w:rFonts w:ascii="Montserrat Light" w:eastAsia="Times New Roman" w:hAnsi="Montserrat Light" w:cs="Arial"/>
          <w:b/>
          <w:bCs/>
          <w:sz w:val="28"/>
          <w:szCs w:val="28"/>
        </w:rPr>
        <w:t>C</w:t>
      </w:r>
      <w:r w:rsidR="00BD6007">
        <w:rPr>
          <w:rFonts w:ascii="Montserrat Light" w:eastAsia="Times New Roman" w:hAnsi="Montserrat Light" w:cs="Arial"/>
          <w:b/>
          <w:bCs/>
          <w:sz w:val="28"/>
          <w:szCs w:val="28"/>
        </w:rPr>
        <w:t>onversations</w:t>
      </w:r>
      <w:r>
        <w:rPr>
          <w:rFonts w:ascii="Montserrat Light" w:eastAsia="Times New Roman" w:hAnsi="Montserrat Light" w:cs="Arial"/>
          <w:b/>
          <w:bCs/>
          <w:sz w:val="28"/>
          <w:szCs w:val="28"/>
        </w:rPr>
        <w:br/>
      </w:r>
      <w:r w:rsidRPr="00540FFC">
        <w:rPr>
          <w:rFonts w:ascii="Montserrat Light" w:eastAsia="Times New Roman" w:hAnsi="Montserrat Light" w:cs="Arial"/>
          <w:b/>
          <w:bCs/>
          <w:sz w:val="28"/>
          <w:szCs w:val="28"/>
        </w:rPr>
        <w:t xml:space="preserve">Pastor </w:t>
      </w:r>
      <w:r w:rsidR="00F454CE">
        <w:rPr>
          <w:rFonts w:ascii="Montserrat Light" w:eastAsia="Times New Roman" w:hAnsi="Montserrat Light" w:cs="Arial"/>
          <w:b/>
          <w:bCs/>
          <w:sz w:val="28"/>
          <w:szCs w:val="28"/>
        </w:rPr>
        <w:t>Henry Sweeney</w:t>
      </w:r>
      <w:r>
        <w:rPr>
          <w:rFonts w:ascii="Montserrat Light" w:eastAsia="Times New Roman" w:hAnsi="Montserrat Light" w:cs="Arial"/>
          <w:b/>
          <w:bCs/>
          <w:sz w:val="28"/>
          <w:szCs w:val="28"/>
        </w:rPr>
        <w:br/>
        <w:t>February 2</w:t>
      </w:r>
      <w:r w:rsidR="00F454CE">
        <w:rPr>
          <w:rFonts w:ascii="Montserrat Light" w:eastAsia="Times New Roman" w:hAnsi="Montserrat Light" w:cs="Arial"/>
          <w:b/>
          <w:bCs/>
          <w:sz w:val="28"/>
          <w:szCs w:val="28"/>
        </w:rPr>
        <w:t>8</w:t>
      </w:r>
      <w:r w:rsidRPr="00540FFC">
        <w:rPr>
          <w:rFonts w:ascii="Montserrat Light" w:eastAsia="Times New Roman" w:hAnsi="Montserrat Light" w:cs="Arial"/>
          <w:b/>
          <w:bCs/>
          <w:sz w:val="28"/>
          <w:szCs w:val="28"/>
        </w:rPr>
        <w:t>, 2021</w:t>
      </w:r>
    </w:p>
    <w:p w14:paraId="1947755A" w14:textId="77777777" w:rsidR="00B3166E" w:rsidRDefault="00B3166E" w:rsidP="00B3166E">
      <w:pPr>
        <w:spacing w:after="0" w:line="240" w:lineRule="auto"/>
        <w:jc w:val="center"/>
        <w:rPr>
          <w:rFonts w:ascii="Montserrat Light" w:eastAsia="Times New Roman" w:hAnsi="Montserrat Light" w:cs="Arial"/>
          <w:b/>
          <w:bCs/>
          <w:sz w:val="28"/>
          <w:szCs w:val="28"/>
        </w:rPr>
      </w:pPr>
    </w:p>
    <w:p w14:paraId="656DB3A4" w14:textId="3D03E4EC" w:rsidR="00B3166E" w:rsidRPr="00F454CE" w:rsidRDefault="00B3166E" w:rsidP="00F454CE">
      <w:pPr>
        <w:spacing w:after="0" w:line="240" w:lineRule="auto"/>
        <w:rPr>
          <w:rFonts w:ascii="Montserrat Light" w:eastAsia="Times New Roman" w:hAnsi="Montserrat Light" w:cs="Arial"/>
          <w:b/>
          <w:bCs/>
          <w:sz w:val="28"/>
          <w:szCs w:val="28"/>
        </w:rPr>
      </w:pPr>
      <w:r w:rsidRPr="00F454CE">
        <w:rPr>
          <w:rFonts w:ascii="Montserrat Light" w:eastAsia="Times New Roman" w:hAnsi="Montserrat Light" w:cs="Arial"/>
          <w:b/>
          <w:bCs/>
          <w:sz w:val="28"/>
          <w:szCs w:val="28"/>
        </w:rPr>
        <w:t xml:space="preserve">Week </w:t>
      </w:r>
      <w:r w:rsidR="00F454CE" w:rsidRPr="00F454CE">
        <w:rPr>
          <w:rFonts w:ascii="Montserrat Light" w:eastAsia="Times New Roman" w:hAnsi="Montserrat Light" w:cs="Arial"/>
          <w:b/>
          <w:bCs/>
          <w:sz w:val="28"/>
          <w:szCs w:val="28"/>
        </w:rPr>
        <w:t>3</w:t>
      </w:r>
      <w:r w:rsidRPr="00F454CE">
        <w:rPr>
          <w:rFonts w:ascii="Montserrat Light" w:eastAsia="Times New Roman" w:hAnsi="Montserrat Light" w:cs="Arial"/>
          <w:b/>
          <w:bCs/>
          <w:sz w:val="28"/>
          <w:szCs w:val="28"/>
        </w:rPr>
        <w:t xml:space="preserve"> – </w:t>
      </w:r>
    </w:p>
    <w:p w14:paraId="5681A832" w14:textId="77777777" w:rsidR="00B3166E" w:rsidRPr="00F454CE" w:rsidRDefault="00B3166E" w:rsidP="00F454CE">
      <w:pPr>
        <w:spacing w:after="0" w:line="240" w:lineRule="auto"/>
        <w:rPr>
          <w:rFonts w:ascii="Montserrat Light" w:hAnsi="Montserrat Light"/>
          <w:sz w:val="28"/>
          <w:szCs w:val="28"/>
        </w:rPr>
      </w:pPr>
    </w:p>
    <w:p w14:paraId="1A78B91A" w14:textId="433B56E7" w:rsidR="00E91F98" w:rsidRPr="00F454CE" w:rsidRDefault="0044550A" w:rsidP="00F454CE">
      <w:pPr>
        <w:spacing w:after="0" w:line="240" w:lineRule="auto"/>
        <w:rPr>
          <w:rFonts w:ascii="Montserrat Light" w:hAnsi="Montserrat Light"/>
          <w:sz w:val="28"/>
          <w:szCs w:val="28"/>
        </w:rPr>
      </w:pPr>
      <w:r w:rsidRPr="00F454CE">
        <w:rPr>
          <w:rFonts w:ascii="Montserrat Light" w:hAnsi="Montserrat Light"/>
          <w:sz w:val="28"/>
          <w:szCs w:val="28"/>
        </w:rPr>
        <w:t xml:space="preserve">Bumper: </w:t>
      </w:r>
    </w:p>
    <w:p w14:paraId="2461DC9C" w14:textId="77777777" w:rsidR="0044550A" w:rsidRPr="00F454CE" w:rsidRDefault="0044550A" w:rsidP="00F454CE">
      <w:pPr>
        <w:spacing w:after="0" w:line="240" w:lineRule="auto"/>
        <w:rPr>
          <w:rFonts w:ascii="Montserrat Light" w:hAnsi="Montserrat Light"/>
          <w:sz w:val="28"/>
          <w:szCs w:val="28"/>
        </w:rPr>
      </w:pPr>
    </w:p>
    <w:p w14:paraId="1B615234" w14:textId="4153100B"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Key Verse: Eph. 4:29 “Do not let any unwholesome talk come out of your mouth, but only that which is helpful for building others up according to their needs, that it may benefit those that listen.”</w:t>
      </w:r>
    </w:p>
    <w:p w14:paraId="2A9B589A" w14:textId="77777777" w:rsidR="008B533E" w:rsidRPr="00F454CE" w:rsidRDefault="008B533E" w:rsidP="00F454CE">
      <w:pPr>
        <w:spacing w:after="0" w:line="240" w:lineRule="auto"/>
        <w:rPr>
          <w:rFonts w:ascii="Montserrat Light" w:hAnsi="Montserrat Light" w:cstheme="minorHAnsi"/>
          <w:sz w:val="28"/>
          <w:szCs w:val="28"/>
        </w:rPr>
      </w:pPr>
    </w:p>
    <w:p w14:paraId="7F9B6150" w14:textId="33A929F9"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t is great to be with you Southside. </w:t>
      </w:r>
    </w:p>
    <w:p w14:paraId="7BBC021B" w14:textId="77777777" w:rsidR="00F454CE" w:rsidRPr="00F454CE" w:rsidRDefault="00F454CE" w:rsidP="00F454CE">
      <w:pPr>
        <w:spacing w:after="0" w:line="240" w:lineRule="auto"/>
        <w:rPr>
          <w:rFonts w:ascii="Montserrat Light" w:hAnsi="Montserrat Light" w:cstheme="minorHAnsi"/>
          <w:sz w:val="28"/>
          <w:szCs w:val="28"/>
        </w:rPr>
      </w:pPr>
    </w:p>
    <w:p w14:paraId="06F144C2" w14:textId="11F50A3A"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am Pastor Henry Sweeney.  I get the privilege to serve two roles.  I am the Congregational Care Pastor for Southside Church, but I also have the opportunity to serve as Guardian Christian Academy’s Dean of Student Life. </w:t>
      </w:r>
    </w:p>
    <w:p w14:paraId="00960EDE" w14:textId="77777777" w:rsidR="00F454CE" w:rsidRPr="00F454CE" w:rsidRDefault="00F454CE" w:rsidP="00F454CE">
      <w:pPr>
        <w:spacing w:after="0" w:line="240" w:lineRule="auto"/>
        <w:rPr>
          <w:rFonts w:ascii="Montserrat Light" w:hAnsi="Montserrat Light" w:cstheme="minorHAnsi"/>
          <w:sz w:val="28"/>
          <w:szCs w:val="28"/>
        </w:rPr>
      </w:pPr>
    </w:p>
    <w:p w14:paraId="3F5FD70F" w14:textId="3CC2D85C"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count it a privilege to be able to share God’s word with you today as we wrap up this sermon series Shallow.  </w:t>
      </w:r>
    </w:p>
    <w:p w14:paraId="19F31232" w14:textId="77777777" w:rsidR="00F454CE" w:rsidRPr="00F454CE" w:rsidRDefault="00F454CE" w:rsidP="00F454CE">
      <w:pPr>
        <w:spacing w:after="0" w:line="240" w:lineRule="auto"/>
        <w:rPr>
          <w:rFonts w:ascii="Montserrat Light" w:hAnsi="Montserrat Light" w:cstheme="minorHAnsi"/>
          <w:sz w:val="28"/>
          <w:szCs w:val="28"/>
        </w:rPr>
      </w:pPr>
    </w:p>
    <w:p w14:paraId="63F2AF7A"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Over the past few weeks, we have looked at some ways in which we can strengthen our bond between one another.  </w:t>
      </w:r>
    </w:p>
    <w:p w14:paraId="6B41614C" w14:textId="77777777" w:rsidR="00F454CE" w:rsidRDefault="00F454CE" w:rsidP="00F454CE">
      <w:pPr>
        <w:spacing w:after="0" w:line="240" w:lineRule="auto"/>
        <w:rPr>
          <w:rFonts w:ascii="Montserrat Light" w:hAnsi="Montserrat Light" w:cstheme="minorHAnsi"/>
          <w:sz w:val="28"/>
          <w:szCs w:val="28"/>
        </w:rPr>
      </w:pPr>
    </w:p>
    <w:p w14:paraId="5389CC7C"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wo weeks ago, Pastor Sharon Little also the Dean of Spiritual life at GCA, shared with us how some relationships can leave us unfulfilled.  She showed us that we need to evaluate our current relationships and see which ones need to go from shallow to deep.  </w:t>
      </w:r>
    </w:p>
    <w:p w14:paraId="5A571FCF" w14:textId="77777777" w:rsidR="00F454CE" w:rsidRDefault="00F454CE" w:rsidP="00F454CE">
      <w:pPr>
        <w:spacing w:after="0" w:line="240" w:lineRule="auto"/>
        <w:rPr>
          <w:rFonts w:ascii="Montserrat Light" w:hAnsi="Montserrat Light" w:cstheme="minorHAnsi"/>
          <w:sz w:val="28"/>
          <w:szCs w:val="28"/>
        </w:rPr>
      </w:pPr>
    </w:p>
    <w:p w14:paraId="46DDA955"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Last week Pastor Wy</w:t>
      </w:r>
      <w:r>
        <w:rPr>
          <w:rFonts w:ascii="Montserrat Light" w:hAnsi="Montserrat Light" w:cstheme="minorHAnsi"/>
          <w:sz w:val="28"/>
          <w:szCs w:val="28"/>
        </w:rPr>
        <w:t>n</w:t>
      </w:r>
      <w:r w:rsidRPr="00F454CE">
        <w:rPr>
          <w:rFonts w:ascii="Montserrat Light" w:hAnsi="Montserrat Light" w:cstheme="minorHAnsi"/>
          <w:sz w:val="28"/>
          <w:szCs w:val="28"/>
        </w:rPr>
        <w:t xml:space="preserve">ne Lankford our lead pastor here at Southside, shared with us the importance of commitment.  He shared how through, humility, gentleness, patience, tolerance, and unity that we can have deeply committed relationships.  </w:t>
      </w:r>
    </w:p>
    <w:p w14:paraId="55CD1258" w14:textId="77777777" w:rsidR="00F454CE" w:rsidRDefault="00F454CE" w:rsidP="00F454CE">
      <w:pPr>
        <w:spacing w:after="0" w:line="240" w:lineRule="auto"/>
        <w:rPr>
          <w:rFonts w:ascii="Montserrat Light" w:hAnsi="Montserrat Light" w:cstheme="minorHAnsi"/>
          <w:sz w:val="28"/>
          <w:szCs w:val="28"/>
        </w:rPr>
      </w:pPr>
    </w:p>
    <w:p w14:paraId="70E78257" w14:textId="08F9F6D2"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is week we will be delving into our conversations.  </w:t>
      </w:r>
    </w:p>
    <w:p w14:paraId="787E8DF5" w14:textId="77777777" w:rsidR="00F454CE" w:rsidRPr="00F454CE" w:rsidRDefault="00F454CE" w:rsidP="00F454CE">
      <w:pPr>
        <w:spacing w:after="0" w:line="240" w:lineRule="auto"/>
        <w:rPr>
          <w:rFonts w:ascii="Montserrat Light" w:hAnsi="Montserrat Light" w:cstheme="minorHAnsi"/>
          <w:sz w:val="28"/>
          <w:szCs w:val="28"/>
        </w:rPr>
      </w:pPr>
    </w:p>
    <w:p w14:paraId="2E52EE9E" w14:textId="6CEB83E8"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Let us go back in time for a minute.  Do you remember when you first learned to speak?  </w:t>
      </w:r>
    </w:p>
    <w:p w14:paraId="223048E7"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7F30D735"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Now if you are like me that was a little while ago.  </w:t>
      </w:r>
    </w:p>
    <w:p w14:paraId="0B67C7E1"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3666FF98"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 do not remember the first words I said, but I am sure it was mom, dad, or food.  </w:t>
      </w:r>
    </w:p>
    <w:p w14:paraId="5CBD88A1"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1A811A5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After those first few words came more words and before the world knew it, I was formulating sentences and speaking thoughts into existence.  </w:t>
      </w:r>
    </w:p>
    <w:p w14:paraId="7D029815"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0ED09EFC"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at is the same way it is with each one of us.  At some point we spoke our first words and eventually those words became conversations. </w:t>
      </w:r>
    </w:p>
    <w:p w14:paraId="6A509B47"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7C8048D3" w14:textId="1C8C5C1C"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se days </w:t>
      </w:r>
      <w:r w:rsidRPr="00653880">
        <w:rPr>
          <w:rFonts w:ascii="Montserrat Light" w:hAnsi="Montserrat Light" w:cstheme="minorHAnsi"/>
          <w:color w:val="000000"/>
          <w:sz w:val="28"/>
          <w:szCs w:val="28"/>
          <w:shd w:val="clear" w:color="auto" w:fill="FFFFFF"/>
        </w:rPr>
        <w:t>verbal communication is not</w:t>
      </w:r>
      <w:r w:rsidRPr="00F454CE">
        <w:rPr>
          <w:rFonts w:ascii="Montserrat Light" w:hAnsi="Montserrat Light" w:cstheme="minorHAnsi"/>
          <w:color w:val="000000"/>
          <w:sz w:val="28"/>
          <w:szCs w:val="28"/>
          <w:shd w:val="clear" w:color="auto" w:fill="FFFFFF"/>
        </w:rPr>
        <w:t xml:space="preserve"> that difficult.  In fact, some might even say that it comes easy to them.  </w:t>
      </w:r>
    </w:p>
    <w:p w14:paraId="4FB665BA"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3589B90D"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A recent study out of the University of Arizona claimed that the average America speaks about 16,000 words per day.  Now I do not know about you, but as an educator, I often feel that I speak way more than that.  </w:t>
      </w:r>
    </w:p>
    <w:p w14:paraId="745311C0" w14:textId="77777777" w:rsidR="00F454CE" w:rsidRDefault="00F454CE" w:rsidP="00F454CE">
      <w:pPr>
        <w:spacing w:after="0" w:line="240" w:lineRule="auto"/>
        <w:rPr>
          <w:rFonts w:ascii="Montserrat Light" w:hAnsi="Montserrat Light" w:cstheme="minorHAnsi"/>
          <w:sz w:val="28"/>
          <w:szCs w:val="28"/>
        </w:rPr>
      </w:pPr>
    </w:p>
    <w:p w14:paraId="173E8082"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o give you an example of what 16,000 words looks like, I am going to recite the first 16,000 words in the dictionary.  Just kidding.  </w:t>
      </w:r>
    </w:p>
    <w:p w14:paraId="5B133095" w14:textId="77777777" w:rsidR="00F454CE" w:rsidRDefault="00F454CE" w:rsidP="00F454CE">
      <w:pPr>
        <w:spacing w:after="0" w:line="240" w:lineRule="auto"/>
        <w:rPr>
          <w:rFonts w:ascii="Montserrat Light" w:hAnsi="Montserrat Light" w:cstheme="minorHAnsi"/>
          <w:sz w:val="28"/>
          <w:szCs w:val="28"/>
        </w:rPr>
      </w:pPr>
    </w:p>
    <w:p w14:paraId="52E0FA49"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Let’s do the math.   If you </w:t>
      </w:r>
      <w:r w:rsidRPr="00653880">
        <w:rPr>
          <w:rFonts w:ascii="Montserrat Light" w:hAnsi="Montserrat Light" w:cstheme="minorHAnsi"/>
          <w:sz w:val="28"/>
          <w:szCs w:val="28"/>
        </w:rPr>
        <w:t>subtract 8 hours for sleep, which I am sure all of us get on a regular basis, and about 2 hours for eating, that leaves about 14 hours.  Now if we divide that 16000 by 14 hours that would equal 1143, roughly, words per hour.</w:t>
      </w:r>
      <w:r w:rsidRPr="00F454CE">
        <w:rPr>
          <w:rFonts w:ascii="Montserrat Light" w:hAnsi="Montserrat Light" w:cstheme="minorHAnsi"/>
          <w:sz w:val="28"/>
          <w:szCs w:val="28"/>
        </w:rPr>
        <w:t xml:space="preserve">  </w:t>
      </w:r>
    </w:p>
    <w:p w14:paraId="3B771F36" w14:textId="77777777" w:rsidR="00F454CE" w:rsidRDefault="00F454CE" w:rsidP="00F454CE">
      <w:pPr>
        <w:spacing w:after="0" w:line="240" w:lineRule="auto"/>
        <w:rPr>
          <w:rFonts w:ascii="Montserrat Light" w:hAnsi="Montserrat Light" w:cstheme="minorHAnsi"/>
          <w:sz w:val="28"/>
          <w:szCs w:val="28"/>
        </w:rPr>
      </w:pPr>
    </w:p>
    <w:p w14:paraId="7CADE33A"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bet you didn’t think you would be hearing a math problem in a sermon. Now if we take that 1143 and divide it by 60 minutes that equals 19 words per minute.  </w:t>
      </w:r>
    </w:p>
    <w:p w14:paraId="44661A02" w14:textId="77777777" w:rsidR="00F454CE" w:rsidRDefault="00F454CE" w:rsidP="00F454CE">
      <w:pPr>
        <w:spacing w:after="0" w:line="240" w:lineRule="auto"/>
        <w:rPr>
          <w:rFonts w:ascii="Montserrat Light" w:hAnsi="Montserrat Light" w:cstheme="minorHAnsi"/>
          <w:sz w:val="28"/>
          <w:szCs w:val="28"/>
        </w:rPr>
      </w:pPr>
    </w:p>
    <w:p w14:paraId="6076C55B" w14:textId="13211579"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That gives you a rough idea as to how many words the average person speaks in a minute.  Pretty impressive right!</w:t>
      </w:r>
    </w:p>
    <w:p w14:paraId="774183D8" w14:textId="77777777" w:rsidR="00F454CE" w:rsidRPr="00F454CE" w:rsidRDefault="00F454CE" w:rsidP="00F454CE">
      <w:pPr>
        <w:spacing w:after="0" w:line="240" w:lineRule="auto"/>
        <w:rPr>
          <w:rFonts w:ascii="Montserrat Light" w:hAnsi="Montserrat Light" w:cstheme="minorHAnsi"/>
          <w:sz w:val="28"/>
          <w:szCs w:val="28"/>
        </w:rPr>
      </w:pPr>
    </w:p>
    <w:p w14:paraId="12B7D311"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e live in 2021!  And communication is not always verbal.  I have a cell phone.  I text.  Are ready for some more numbers.  </w:t>
      </w:r>
    </w:p>
    <w:p w14:paraId="35A8A04E" w14:textId="639F1EB6" w:rsidR="00F454CE" w:rsidRDefault="004F6283" w:rsidP="00F454CE">
      <w:pPr>
        <w:spacing w:after="0" w:line="240" w:lineRule="auto"/>
        <w:rPr>
          <w:rFonts w:ascii="Montserrat Light" w:hAnsi="Montserrat Light" w:cstheme="minorHAnsi"/>
          <w:sz w:val="28"/>
          <w:szCs w:val="28"/>
        </w:rPr>
      </w:pPr>
      <w:r w:rsidRPr="000D6C59">
        <w:rPr>
          <w:rFonts w:ascii="Montserrat Light" w:eastAsia="Times New Roman" w:hAnsi="Montserrat Light" w:cs="Arial"/>
          <w:b/>
          <w:color w:val="FF0000"/>
          <w:sz w:val="28"/>
          <w:szCs w:val="28"/>
          <w:highlight w:val="yellow"/>
        </w:rPr>
        <w:lastRenderedPageBreak/>
        <w:t>SLIDE 1</w:t>
      </w:r>
      <w:r w:rsidR="00917389">
        <w:rPr>
          <w:rFonts w:ascii="Montserrat Light" w:eastAsia="Times New Roman" w:hAnsi="Montserrat Light" w:cs="Arial"/>
          <w:b/>
          <w:color w:val="FF0000"/>
          <w:sz w:val="28"/>
          <w:szCs w:val="28"/>
        </w:rPr>
        <w:t xml:space="preserve"> </w:t>
      </w:r>
      <w:r w:rsidR="00917389" w:rsidRPr="00917389">
        <w:rPr>
          <w:rFonts w:ascii="Montserrat Light" w:eastAsia="Times New Roman" w:hAnsi="Montserrat Light" w:cs="Arial"/>
          <w:b/>
          <w:sz w:val="28"/>
          <w:szCs w:val="28"/>
        </w:rPr>
        <w:t>(text messages)</w:t>
      </w:r>
      <w:r w:rsidRPr="00917389">
        <w:rPr>
          <w:rFonts w:ascii="Montserrat Light" w:eastAsia="Times New Roman" w:hAnsi="Montserrat Light" w:cs="Arial"/>
          <w:b/>
          <w:sz w:val="28"/>
          <w:szCs w:val="28"/>
        </w:rPr>
        <w:t xml:space="preserve"> </w:t>
      </w:r>
      <w:r w:rsidR="00F454CE" w:rsidRPr="00F454CE">
        <w:rPr>
          <w:rFonts w:ascii="Montserrat Light" w:hAnsi="Montserrat Light" w:cstheme="minorHAnsi"/>
          <w:sz w:val="28"/>
          <w:szCs w:val="28"/>
        </w:rPr>
        <w:t xml:space="preserve">According to Statistic Brain, Americans send and receive </w:t>
      </w:r>
      <w:r w:rsidR="00F454CE" w:rsidRPr="00917389">
        <w:rPr>
          <w:rFonts w:ascii="Montserrat Light" w:hAnsi="Montserrat Light" w:cstheme="minorHAnsi"/>
          <w:sz w:val="28"/>
          <w:szCs w:val="28"/>
        </w:rPr>
        <w:t>about 26 billion text messages a day. Around 302,000 texts per second and if you do the math that would</w:t>
      </w:r>
      <w:r w:rsidR="00F454CE" w:rsidRPr="00F454CE">
        <w:rPr>
          <w:rFonts w:ascii="Montserrat Light" w:hAnsi="Montserrat Light" w:cstheme="minorHAnsi"/>
          <w:sz w:val="28"/>
          <w:szCs w:val="28"/>
        </w:rPr>
        <w:t xml:space="preserve"> be 9.4 trillion texts a year.  </w:t>
      </w:r>
    </w:p>
    <w:p w14:paraId="25A2B125" w14:textId="77777777" w:rsidR="00F454CE" w:rsidRDefault="00F454CE" w:rsidP="00F454CE">
      <w:pPr>
        <w:spacing w:after="0" w:line="240" w:lineRule="auto"/>
        <w:rPr>
          <w:rFonts w:ascii="Montserrat Light" w:hAnsi="Montserrat Light" w:cstheme="minorHAnsi"/>
          <w:sz w:val="28"/>
          <w:szCs w:val="28"/>
        </w:rPr>
      </w:pPr>
    </w:p>
    <w:p w14:paraId="477E13E4" w14:textId="6766625F"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ext Request, another statistic company says that the average American sends 97 texts a day.  That’s a lot of nonverbal communication.  </w:t>
      </w:r>
    </w:p>
    <w:p w14:paraId="5DD8C2A2" w14:textId="77777777" w:rsidR="00F454CE" w:rsidRPr="00F454CE" w:rsidRDefault="00F454CE" w:rsidP="00F454CE">
      <w:pPr>
        <w:spacing w:after="0" w:line="240" w:lineRule="auto"/>
        <w:rPr>
          <w:rFonts w:ascii="Montserrat Light" w:hAnsi="Montserrat Light" w:cstheme="minorHAnsi"/>
          <w:sz w:val="28"/>
          <w:szCs w:val="28"/>
        </w:rPr>
      </w:pPr>
    </w:p>
    <w:p w14:paraId="4ACDF7E1" w14:textId="0467ADB1"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Now these stats do not </w:t>
      </w:r>
      <w:r w:rsidRPr="004F6283">
        <w:rPr>
          <w:rFonts w:ascii="Montserrat Light" w:hAnsi="Montserrat Light" w:cstheme="minorHAnsi"/>
          <w:sz w:val="28"/>
          <w:szCs w:val="28"/>
        </w:rPr>
        <w:t>include social media, which is</w:t>
      </w:r>
      <w:r w:rsidRPr="00F454CE">
        <w:rPr>
          <w:rFonts w:ascii="Montserrat Light" w:hAnsi="Montserrat Light" w:cstheme="minorHAnsi"/>
          <w:sz w:val="28"/>
          <w:szCs w:val="28"/>
        </w:rPr>
        <w:t xml:space="preserve"> a trend that we have to deal with. It is a whole lot “easier” to have a conversation when </w:t>
      </w:r>
      <w:proofErr w:type="spellStart"/>
      <w:proofErr w:type="gramStart"/>
      <w:r w:rsidRPr="00F454CE">
        <w:rPr>
          <w:rFonts w:ascii="Montserrat Light" w:hAnsi="Montserrat Light" w:cstheme="minorHAnsi"/>
          <w:sz w:val="28"/>
          <w:szCs w:val="28"/>
        </w:rPr>
        <w:t>its</w:t>
      </w:r>
      <w:proofErr w:type="spellEnd"/>
      <w:proofErr w:type="gramEnd"/>
      <w:r w:rsidRPr="00F454CE">
        <w:rPr>
          <w:rFonts w:ascii="Montserrat Light" w:hAnsi="Montserrat Light" w:cstheme="minorHAnsi"/>
          <w:sz w:val="28"/>
          <w:szCs w:val="28"/>
        </w:rPr>
        <w:t xml:space="preserve"> not face to face. The problem is those conversations are usually of little value.  </w:t>
      </w:r>
    </w:p>
    <w:p w14:paraId="187F103B" w14:textId="77777777" w:rsidR="00F454CE" w:rsidRPr="00F454CE" w:rsidRDefault="00F454CE" w:rsidP="00F454CE">
      <w:pPr>
        <w:spacing w:after="0" w:line="240" w:lineRule="auto"/>
        <w:rPr>
          <w:rFonts w:ascii="Montserrat Light" w:hAnsi="Montserrat Light" w:cstheme="minorHAnsi"/>
          <w:sz w:val="28"/>
          <w:szCs w:val="28"/>
        </w:rPr>
      </w:pPr>
    </w:p>
    <w:p w14:paraId="31EE44BA"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sz w:val="28"/>
          <w:szCs w:val="28"/>
        </w:rPr>
        <w:t>Statistics are nice but t</w:t>
      </w:r>
      <w:r w:rsidRPr="00F454CE">
        <w:rPr>
          <w:rFonts w:ascii="Montserrat Light" w:hAnsi="Montserrat Light" w:cstheme="minorHAnsi"/>
          <w:color w:val="000000"/>
          <w:sz w:val="28"/>
          <w:szCs w:val="28"/>
          <w:shd w:val="clear" w:color="auto" w:fill="FFFFFF"/>
        </w:rPr>
        <w:t xml:space="preserve">here is more to the story, but statistics give way to truth and truth comes from meaning.  </w:t>
      </w:r>
    </w:p>
    <w:p w14:paraId="4BB06316"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5AAB5BB6" w14:textId="6E12B02B"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Now when I say meaning, I don’t mean the definition, I mean depth.  </w:t>
      </w:r>
    </w:p>
    <w:p w14:paraId="5DFD5888"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5D6A0162"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Every 3</w:t>
      </w:r>
      <w:r w:rsidRPr="00F454CE">
        <w:rPr>
          <w:rFonts w:ascii="Montserrat Light" w:hAnsi="Montserrat Light" w:cstheme="minorHAnsi"/>
          <w:color w:val="000000"/>
          <w:sz w:val="28"/>
          <w:szCs w:val="28"/>
          <w:shd w:val="clear" w:color="auto" w:fill="FFFFFF"/>
          <w:vertAlign w:val="superscript"/>
        </w:rPr>
        <w:t>rd</w:t>
      </w:r>
      <w:r w:rsidRPr="00F454CE">
        <w:rPr>
          <w:rFonts w:ascii="Montserrat Light" w:hAnsi="Montserrat Light" w:cstheme="minorHAnsi"/>
          <w:color w:val="000000"/>
          <w:sz w:val="28"/>
          <w:szCs w:val="28"/>
          <w:shd w:val="clear" w:color="auto" w:fill="FFFFFF"/>
        </w:rPr>
        <w:t xml:space="preserve"> Friday I have the chance to sit down with our GCA seniors for coffee and conversation.  It started as a onetime event back in October.  </w:t>
      </w:r>
    </w:p>
    <w:p w14:paraId="656B9F59"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641B17E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 was looking for a way to let the senior class enjoy something a little different.  We began that Friday at about 7:30 am.  Now if you know students you understand that this in and of itself is a monumental feat.  </w:t>
      </w:r>
    </w:p>
    <w:p w14:paraId="494FE577"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1F86992F"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 goal was never to get some deep theological conversation going, or for me to open some deep dark secret. Rather the goal was just to have time where we could share with each other and they could share with me.  </w:t>
      </w:r>
    </w:p>
    <w:p w14:paraId="36833A0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6695045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at first one in October was painful.  We gathered for coffee in my office and everyone just kind of sat there.  I thought this was not going like I thought it would.  </w:t>
      </w:r>
    </w:p>
    <w:p w14:paraId="06D22785"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61947ADA"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y were so chatty during the school day.  I marked that as one of those things that I did once, and it was ok.  </w:t>
      </w:r>
    </w:p>
    <w:p w14:paraId="2BE97442"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lastRenderedPageBreak/>
        <w:t xml:space="preserve">Well, that following Monday when the seniors arrived they begin asking when we were planning our next one and if we could do that every Friday.  </w:t>
      </w:r>
    </w:p>
    <w:p w14:paraId="4497AB26"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758150C9"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 am sure it was because there was coffee, </w:t>
      </w:r>
      <w:proofErr w:type="spellStart"/>
      <w:proofErr w:type="gramStart"/>
      <w:r w:rsidRPr="00F454CE">
        <w:rPr>
          <w:rFonts w:ascii="Montserrat Light" w:hAnsi="Montserrat Light" w:cstheme="minorHAnsi"/>
          <w:color w:val="000000"/>
          <w:sz w:val="28"/>
          <w:szCs w:val="28"/>
          <w:shd w:val="clear" w:color="auto" w:fill="FFFFFF"/>
        </w:rPr>
        <w:t>btu</w:t>
      </w:r>
      <w:proofErr w:type="spellEnd"/>
      <w:proofErr w:type="gramEnd"/>
      <w:r w:rsidRPr="00F454CE">
        <w:rPr>
          <w:rFonts w:ascii="Montserrat Light" w:hAnsi="Montserrat Light" w:cstheme="minorHAnsi"/>
          <w:color w:val="000000"/>
          <w:sz w:val="28"/>
          <w:szCs w:val="28"/>
          <w:shd w:val="clear" w:color="auto" w:fill="FFFFFF"/>
        </w:rPr>
        <w:t xml:space="preserve"> I said I would look and see what I could do.  When their invitations did not come by the end of the week, I was being hounded.  </w:t>
      </w:r>
    </w:p>
    <w:p w14:paraId="6BA19110"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1B91754D"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I planned another Friday morning.  November 6</w:t>
      </w:r>
      <w:r w:rsidRPr="00F454CE">
        <w:rPr>
          <w:rFonts w:ascii="Montserrat Light" w:hAnsi="Montserrat Light" w:cstheme="minorHAnsi"/>
          <w:color w:val="000000"/>
          <w:sz w:val="28"/>
          <w:szCs w:val="28"/>
          <w:shd w:val="clear" w:color="auto" w:fill="FFFFFF"/>
          <w:vertAlign w:val="superscript"/>
        </w:rPr>
        <w:t>th</w:t>
      </w:r>
      <w:r w:rsidRPr="00F454CE">
        <w:rPr>
          <w:rFonts w:ascii="Montserrat Light" w:hAnsi="Montserrat Light" w:cstheme="minorHAnsi"/>
          <w:color w:val="000000"/>
          <w:sz w:val="28"/>
          <w:szCs w:val="28"/>
          <w:shd w:val="clear" w:color="auto" w:fill="FFFFFF"/>
        </w:rPr>
        <w:t xml:space="preserve"> was the planned date.  I remember that it was pouring down rain.  One of those heavy rains that doesn’t let up.  </w:t>
      </w:r>
    </w:p>
    <w:p w14:paraId="6A3E2E81"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2DC454E1"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 thought, surely none of them would show up.  Well, I was wrong.  5 of the 9 showed up and they were early.  They were let into my office by another staff member.  </w:t>
      </w:r>
    </w:p>
    <w:p w14:paraId="7425DD4C"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46D8AA32"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hen I got there, they were sitting around talking, having conversations.  Now I am not going to tell you all the details for the conversations, but they invited me into their conversations.  </w:t>
      </w:r>
    </w:p>
    <w:p w14:paraId="625E3DA3"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6F813468"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t was the awkward kind when you don’t know what to say. They asked what I thought about certain topics and how I would process a certain spiritual matter.  </w:t>
      </w:r>
    </w:p>
    <w:p w14:paraId="00A7D44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35971E3D"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y were having deep conversations.    There were some tears and a whole lot of laughter.  One thing was apparent, they enjoyed going deeper with our conversations. </w:t>
      </w:r>
    </w:p>
    <w:p w14:paraId="061B51A9"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7F363E3E"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 students sitting around an office table weren't there for some deep theological conversation or to see how many words that I knew in Greek or Hebrew, they were simply wanted fellowship. </w:t>
      </w:r>
    </w:p>
    <w:p w14:paraId="4D6648BD"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63ED9615"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Pr>
          <w:rFonts w:ascii="Montserrat Light" w:hAnsi="Montserrat Light" w:cstheme="minorHAnsi"/>
          <w:color w:val="000000"/>
          <w:sz w:val="28"/>
          <w:szCs w:val="28"/>
          <w:shd w:val="clear" w:color="auto" w:fill="FFFFFF"/>
        </w:rPr>
        <w:t>T</w:t>
      </w:r>
      <w:r w:rsidRPr="00F454CE">
        <w:rPr>
          <w:rFonts w:ascii="Montserrat Light" w:hAnsi="Montserrat Light" w:cstheme="minorHAnsi"/>
          <w:color w:val="000000"/>
          <w:sz w:val="28"/>
          <w:szCs w:val="28"/>
          <w:shd w:val="clear" w:color="auto" w:fill="FFFFFF"/>
        </w:rPr>
        <w:t xml:space="preserve">hey were there sharing caring loving and supporting one another. It was exactly what one of our core values is at GCA and what one of our core values is at Southside which is to understand that no one climbs alone. </w:t>
      </w:r>
    </w:p>
    <w:p w14:paraId="2058F6C5"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7AEA414F" w14:textId="10E5450E"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lastRenderedPageBreak/>
        <w:t xml:space="preserve">This is a journey a journey that we take together not a journey that we take on our own. This group of seniors helped me understand that in a different way. </w:t>
      </w:r>
    </w:p>
    <w:p w14:paraId="4696F11E"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0C6CCEA9"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ell fast forward to when I returned to school from having </w:t>
      </w:r>
      <w:proofErr w:type="spellStart"/>
      <w:r w:rsidRPr="00F454CE">
        <w:rPr>
          <w:rFonts w:ascii="Montserrat Light" w:hAnsi="Montserrat Light" w:cstheme="minorHAnsi"/>
          <w:color w:val="000000"/>
          <w:sz w:val="28"/>
          <w:szCs w:val="28"/>
          <w:shd w:val="clear" w:color="auto" w:fill="FFFFFF"/>
        </w:rPr>
        <w:t>Covid</w:t>
      </w:r>
      <w:proofErr w:type="spellEnd"/>
      <w:r w:rsidRPr="00F454CE">
        <w:rPr>
          <w:rFonts w:ascii="Montserrat Light" w:hAnsi="Montserrat Light" w:cstheme="minorHAnsi"/>
          <w:color w:val="000000"/>
          <w:sz w:val="28"/>
          <w:szCs w:val="28"/>
          <w:shd w:val="clear" w:color="auto" w:fill="FFFFFF"/>
        </w:rPr>
        <w:t xml:space="preserve"> and losing my mother and the first words out of one of the seniors’ mouths was, “I don’t mean to seem insensitive, but we are still having coffee on Friday right?” </w:t>
      </w:r>
    </w:p>
    <w:p w14:paraId="69E5619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18CE1480"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 had been told by administration to take the time I needed, but the reality was that our scheduled coffee time was the reason I came back when I did.  We got together to decorate cookies and during that time we talked about life.  </w:t>
      </w:r>
    </w:p>
    <w:p w14:paraId="216B2B9B"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07D87EFF" w14:textId="73736545"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One of them asked me to share my story!  I was elated.  We were having meaningful conversation.  I look forward to those Friday’s now.  They are a highlight of my job as at GCA.  </w:t>
      </w:r>
    </w:p>
    <w:p w14:paraId="2D00F025"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178CA387" w14:textId="3496B11F"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More than being a highlight of my job at GCA it showed me something. This encounter showed me that students, people desire deep conversations.  People cherish these moments when words have meaning.   </w:t>
      </w:r>
    </w:p>
    <w:p w14:paraId="1415C5CF"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502B14AD"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 problem is that far too often we shy away from these conversations.  They make us uncomfortable.  In this fast-paced world that we live in these conversations take too much of our precious time.  </w:t>
      </w:r>
    </w:p>
    <w:p w14:paraId="3B43F47C"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p>
    <w:p w14:paraId="096A2FF0" w14:textId="0E37DB68"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But I ask you, is there anything more meaningful than sitting with a friend and going deeper in your relationship with one another and potentially deepening their and our understanding of Christ in their life?  </w:t>
      </w:r>
    </w:p>
    <w:p w14:paraId="0FE8EAEB"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49BDBF03" w14:textId="78C25C3C"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Do we know how to have a conversation? </w:t>
      </w:r>
    </w:p>
    <w:p w14:paraId="535953F8"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7AF1EF76"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I did a quick internet search of the Library of Congress, and on a side note, if you have never visited the Library of Congress you should go visit.  Among the millions of books there are more than 1000 books written about conversation just in the post 2 years. </w:t>
      </w:r>
    </w:p>
    <w:p w14:paraId="0F55B21B" w14:textId="47F45DB6"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lastRenderedPageBreak/>
        <w:t xml:space="preserve">Some of them about specific topics, but many of them just about how to have a conversation.  The art of a conversation is being lost in our society.  </w:t>
      </w:r>
    </w:p>
    <w:p w14:paraId="04BBEB35"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659E6B61" w14:textId="089F4C1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Let’s use this setting (motion to the chairs and table) and dissect a conversation for a moment.  </w:t>
      </w:r>
    </w:p>
    <w:p w14:paraId="6236C92C" w14:textId="77777777" w:rsidR="00F454CE" w:rsidRPr="00F454CE" w:rsidRDefault="00F454CE" w:rsidP="00F454CE">
      <w:pPr>
        <w:spacing w:after="0" w:line="240" w:lineRule="auto"/>
        <w:rPr>
          <w:rFonts w:ascii="Montserrat Light" w:hAnsi="Montserrat Light" w:cstheme="minorHAnsi"/>
          <w:sz w:val="28"/>
          <w:szCs w:val="28"/>
        </w:rPr>
      </w:pPr>
    </w:p>
    <w:p w14:paraId="098A6393"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Did you know that there are multiple pieces to a conversation? </w:t>
      </w:r>
    </w:p>
    <w:p w14:paraId="1D1AB122" w14:textId="18AF6719"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You have the speaker, the listener, and the words. </w:t>
      </w:r>
    </w:p>
    <w:p w14:paraId="1C12DBD6" w14:textId="77777777" w:rsidR="00F454CE" w:rsidRPr="00F454CE" w:rsidRDefault="00F454CE" w:rsidP="00F454CE">
      <w:pPr>
        <w:spacing w:after="0" w:line="240" w:lineRule="auto"/>
        <w:rPr>
          <w:rFonts w:ascii="Montserrat Light" w:hAnsi="Montserrat Light" w:cstheme="minorHAnsi"/>
          <w:sz w:val="28"/>
          <w:szCs w:val="28"/>
        </w:rPr>
      </w:pPr>
    </w:p>
    <w:p w14:paraId="3C39C529"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e listener (sit someone in the chair):  This is the person… you guessed it… who listens. 1 year of Lena Welsh’s Interpersonal Communications class taught me that definition.   </w:t>
      </w:r>
    </w:p>
    <w:p w14:paraId="75D58CBF" w14:textId="77777777" w:rsidR="00F454CE" w:rsidRDefault="00F454CE" w:rsidP="00F454CE">
      <w:pPr>
        <w:spacing w:after="0" w:line="240" w:lineRule="auto"/>
        <w:rPr>
          <w:rFonts w:ascii="Montserrat Light" w:hAnsi="Montserrat Light" w:cstheme="minorHAnsi"/>
          <w:sz w:val="28"/>
          <w:szCs w:val="28"/>
        </w:rPr>
      </w:pPr>
    </w:p>
    <w:p w14:paraId="240A17B5" w14:textId="365B5C75"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Now role in the conversation is to sit there and be interested in the topic.  There are occasions where the listener doesn’t really listen but rather just hears.  That’s a different sermon for a different day.</w:t>
      </w:r>
    </w:p>
    <w:p w14:paraId="69F6D3F6" w14:textId="77777777" w:rsidR="00F454CE" w:rsidRPr="00F454CE" w:rsidRDefault="00F454CE" w:rsidP="00F454CE">
      <w:pPr>
        <w:spacing w:after="0" w:line="240" w:lineRule="auto"/>
        <w:rPr>
          <w:rFonts w:ascii="Montserrat Light" w:hAnsi="Montserrat Light" w:cstheme="minorHAnsi"/>
          <w:sz w:val="28"/>
          <w:szCs w:val="28"/>
        </w:rPr>
      </w:pPr>
    </w:p>
    <w:p w14:paraId="76F28E76"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en you have the speaker (sit in the chair):  This person … you guessed it… speaks.  Now this is the person that has the most impact on the direction and tone of the conversation.  </w:t>
      </w:r>
    </w:p>
    <w:p w14:paraId="063C223D" w14:textId="77777777" w:rsidR="00F454CE" w:rsidRDefault="00F454CE" w:rsidP="00F454CE">
      <w:pPr>
        <w:spacing w:after="0" w:line="240" w:lineRule="auto"/>
        <w:rPr>
          <w:rFonts w:ascii="Montserrat Light" w:hAnsi="Montserrat Light" w:cstheme="minorHAnsi"/>
          <w:sz w:val="28"/>
          <w:szCs w:val="28"/>
        </w:rPr>
      </w:pPr>
    </w:p>
    <w:p w14:paraId="19159552" w14:textId="777777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eir responsibility in the conversation is to vocalize words and string them together in coherent thought to make their point.  This person holds the power in the conversation.  </w:t>
      </w:r>
    </w:p>
    <w:p w14:paraId="706E0E43" w14:textId="77777777" w:rsidR="00F454CE" w:rsidRDefault="00F454CE" w:rsidP="00F454CE">
      <w:pPr>
        <w:spacing w:after="0" w:line="240" w:lineRule="auto"/>
        <w:rPr>
          <w:rFonts w:ascii="Montserrat Light" w:hAnsi="Montserrat Light" w:cstheme="minorHAnsi"/>
          <w:sz w:val="28"/>
          <w:szCs w:val="28"/>
        </w:rPr>
      </w:pPr>
    </w:p>
    <w:p w14:paraId="323C30A1" w14:textId="7C3E0926"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Sometimes that power gets to be too much, and the speaker hogs the conversation and has a hard time making their point and the listener loses interest.  </w:t>
      </w:r>
    </w:p>
    <w:p w14:paraId="72F1F222" w14:textId="77777777" w:rsidR="00F454CE" w:rsidRPr="00F454CE" w:rsidRDefault="00F454CE" w:rsidP="00F454CE">
      <w:pPr>
        <w:spacing w:after="0" w:line="240" w:lineRule="auto"/>
        <w:rPr>
          <w:rFonts w:ascii="Montserrat Light" w:hAnsi="Montserrat Light" w:cstheme="minorHAnsi"/>
          <w:sz w:val="28"/>
          <w:szCs w:val="28"/>
        </w:rPr>
      </w:pPr>
    </w:p>
    <w:p w14:paraId="4A225AF7" w14:textId="0BFD345D"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You ever been in one of those conversations where the listener (you) tries to say something, and the speaker just keeps talking?  I have and it’s not enjoyable at all.</w:t>
      </w:r>
    </w:p>
    <w:p w14:paraId="0BCE7F66" w14:textId="77777777" w:rsidR="00F454CE" w:rsidRPr="00F454CE" w:rsidRDefault="00F454CE" w:rsidP="00F454CE">
      <w:pPr>
        <w:spacing w:after="0" w:line="240" w:lineRule="auto"/>
        <w:rPr>
          <w:rFonts w:ascii="Montserrat Light" w:hAnsi="Montserrat Light" w:cstheme="minorHAnsi"/>
          <w:sz w:val="28"/>
          <w:szCs w:val="28"/>
        </w:rPr>
      </w:pPr>
    </w:p>
    <w:p w14:paraId="2308A4B4"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Now those are both important pieces, but the most important part of the conversation are the words that are spoken.  Words must be present in a conversation for that conversation to have meaning.  They bring life into otherwise meaningless moments.</w:t>
      </w:r>
    </w:p>
    <w:p w14:paraId="3ACAE9C3" w14:textId="77777777" w:rsidR="00F454CE" w:rsidRDefault="00F454CE" w:rsidP="00F454CE">
      <w:pPr>
        <w:spacing w:after="0" w:line="240" w:lineRule="auto"/>
        <w:rPr>
          <w:rFonts w:ascii="Montserrat Light" w:hAnsi="Montserrat Light" w:cstheme="minorHAnsi"/>
          <w:color w:val="000000"/>
          <w:sz w:val="28"/>
          <w:szCs w:val="28"/>
          <w:highlight w:val="cyan"/>
          <w:shd w:val="clear" w:color="auto" w:fill="FFFFFF"/>
        </w:rPr>
      </w:pPr>
    </w:p>
    <w:p w14:paraId="1DA3413E" w14:textId="1DE8AB77" w:rsidR="00F454CE" w:rsidRDefault="00917389" w:rsidP="00F454CE">
      <w:pPr>
        <w:spacing w:after="0" w:line="240" w:lineRule="auto"/>
        <w:rPr>
          <w:rStyle w:val="woj"/>
          <w:rFonts w:ascii="Montserrat Light" w:hAnsi="Montserrat Light" w:cstheme="minorHAnsi"/>
          <w:color w:val="000000"/>
          <w:sz w:val="28"/>
          <w:szCs w:val="28"/>
        </w:rPr>
      </w:pPr>
      <w:r w:rsidRPr="000D6C59">
        <w:rPr>
          <w:rFonts w:ascii="Montserrat Light" w:eastAsia="Times New Roman" w:hAnsi="Montserrat Light" w:cs="Arial"/>
          <w:b/>
          <w:color w:val="FF0000"/>
          <w:sz w:val="28"/>
          <w:szCs w:val="28"/>
          <w:highlight w:val="yellow"/>
        </w:rPr>
        <w:lastRenderedPageBreak/>
        <w:t xml:space="preserve">SLIDE </w:t>
      </w:r>
      <w:r>
        <w:rPr>
          <w:rFonts w:ascii="Montserrat Light" w:eastAsia="Times New Roman" w:hAnsi="Montserrat Light" w:cs="Arial"/>
          <w:b/>
          <w:color w:val="FF0000"/>
          <w:sz w:val="28"/>
          <w:szCs w:val="28"/>
          <w:highlight w:val="yellow"/>
        </w:rPr>
        <w:t>2-5</w:t>
      </w:r>
      <w:r>
        <w:rPr>
          <w:rFonts w:ascii="Montserrat Light" w:eastAsia="Times New Roman" w:hAnsi="Montserrat Light" w:cs="Arial"/>
          <w:b/>
          <w:color w:val="FF0000"/>
          <w:sz w:val="28"/>
          <w:szCs w:val="28"/>
        </w:rPr>
        <w:t xml:space="preserve"> </w:t>
      </w:r>
      <w:r w:rsidR="00F454CE" w:rsidRPr="00917389">
        <w:rPr>
          <w:rFonts w:ascii="Montserrat Light" w:hAnsi="Montserrat Light" w:cstheme="minorHAnsi"/>
          <w:color w:val="000000"/>
          <w:sz w:val="28"/>
          <w:szCs w:val="28"/>
          <w:shd w:val="clear" w:color="auto" w:fill="FFFFFF"/>
        </w:rPr>
        <w:t>Matthew 12:34-37 “</w:t>
      </w:r>
      <w:r w:rsidR="00F454CE" w:rsidRPr="00917389">
        <w:rPr>
          <w:rStyle w:val="woj"/>
          <w:rFonts w:ascii="Montserrat Light" w:hAnsi="Montserrat Light" w:cstheme="minorHAnsi"/>
          <w:color w:val="000000"/>
          <w:sz w:val="28"/>
          <w:szCs w:val="28"/>
        </w:rPr>
        <w:t>For</w:t>
      </w:r>
      <w:r w:rsidR="00F454CE" w:rsidRPr="00F454CE">
        <w:rPr>
          <w:rStyle w:val="woj"/>
          <w:rFonts w:ascii="Montserrat Light" w:hAnsi="Montserrat Light" w:cstheme="minorHAnsi"/>
          <w:color w:val="000000"/>
          <w:sz w:val="28"/>
          <w:szCs w:val="28"/>
        </w:rPr>
        <w:t xml:space="preserve"> the mouth speaks what the heart is full of.</w:t>
      </w:r>
      <w:r w:rsidR="00F454CE" w:rsidRPr="00F454CE">
        <w:rPr>
          <w:rFonts w:ascii="Montserrat Light" w:hAnsi="Montserrat Light" w:cstheme="minorHAnsi"/>
          <w:color w:val="000000"/>
          <w:sz w:val="28"/>
          <w:szCs w:val="28"/>
          <w:shd w:val="clear" w:color="auto" w:fill="FFFFFF"/>
        </w:rPr>
        <w:t xml:space="preserve"> </w:t>
      </w:r>
      <w:r w:rsidR="00F454CE" w:rsidRPr="00F454CE">
        <w:rPr>
          <w:rStyle w:val="woj"/>
          <w:rFonts w:ascii="Montserrat Light" w:hAnsi="Montserrat Light" w:cstheme="minorHAnsi"/>
          <w:b/>
          <w:bCs/>
          <w:color w:val="000000"/>
          <w:sz w:val="28"/>
          <w:szCs w:val="28"/>
          <w:vertAlign w:val="superscript"/>
        </w:rPr>
        <w:t>35 </w:t>
      </w:r>
      <w:r w:rsidR="00F454CE" w:rsidRPr="00F454CE">
        <w:rPr>
          <w:rStyle w:val="woj"/>
          <w:rFonts w:ascii="Montserrat Light" w:hAnsi="Montserrat Light" w:cstheme="minorHAnsi"/>
          <w:color w:val="000000"/>
          <w:sz w:val="28"/>
          <w:szCs w:val="28"/>
        </w:rPr>
        <w:t>A good man brings good things out of the good stored up in him, and an evil man brings evil things out of the evil stored up in him.</w:t>
      </w:r>
      <w:r w:rsidR="00F454CE" w:rsidRPr="00F454CE">
        <w:rPr>
          <w:rFonts w:ascii="Montserrat Light" w:hAnsi="Montserrat Light" w:cstheme="minorHAnsi"/>
          <w:color w:val="000000"/>
          <w:sz w:val="28"/>
          <w:szCs w:val="28"/>
          <w:shd w:val="clear" w:color="auto" w:fill="FFFFFF"/>
        </w:rPr>
        <w:t xml:space="preserve"> </w:t>
      </w:r>
      <w:r w:rsidR="00F454CE" w:rsidRPr="00F454CE">
        <w:rPr>
          <w:rStyle w:val="woj"/>
          <w:rFonts w:ascii="Montserrat Light" w:hAnsi="Montserrat Light" w:cstheme="minorHAnsi"/>
          <w:b/>
          <w:bCs/>
          <w:color w:val="000000"/>
          <w:sz w:val="28"/>
          <w:szCs w:val="28"/>
          <w:vertAlign w:val="superscript"/>
        </w:rPr>
        <w:t>36 </w:t>
      </w:r>
      <w:r w:rsidR="00F454CE" w:rsidRPr="00F454CE">
        <w:rPr>
          <w:rStyle w:val="woj"/>
          <w:rFonts w:ascii="Montserrat Light" w:hAnsi="Montserrat Light" w:cstheme="minorHAnsi"/>
          <w:color w:val="000000"/>
          <w:sz w:val="28"/>
          <w:szCs w:val="28"/>
        </w:rPr>
        <w:t xml:space="preserve">But I tell you that everyone will have to give account on the </w:t>
      </w:r>
      <w:proofErr w:type="gramStart"/>
      <w:r w:rsidR="00F454CE" w:rsidRPr="00F454CE">
        <w:rPr>
          <w:rStyle w:val="woj"/>
          <w:rFonts w:ascii="Montserrat Light" w:hAnsi="Montserrat Light" w:cstheme="minorHAnsi"/>
          <w:color w:val="000000"/>
          <w:sz w:val="28"/>
          <w:szCs w:val="28"/>
        </w:rPr>
        <w:t>day of judgment</w:t>
      </w:r>
      <w:proofErr w:type="gramEnd"/>
      <w:r w:rsidR="00F454CE" w:rsidRPr="00F454CE">
        <w:rPr>
          <w:rStyle w:val="woj"/>
          <w:rFonts w:ascii="Montserrat Light" w:hAnsi="Montserrat Light" w:cstheme="minorHAnsi"/>
          <w:color w:val="000000"/>
          <w:sz w:val="28"/>
          <w:szCs w:val="28"/>
        </w:rPr>
        <w:t xml:space="preserve"> for every empty word they have spoken.</w:t>
      </w:r>
      <w:r w:rsidR="00F454CE" w:rsidRPr="00F454CE">
        <w:rPr>
          <w:rFonts w:ascii="Montserrat Light" w:hAnsi="Montserrat Light" w:cstheme="minorHAnsi"/>
          <w:color w:val="000000"/>
          <w:sz w:val="28"/>
          <w:szCs w:val="28"/>
          <w:shd w:val="clear" w:color="auto" w:fill="FFFFFF"/>
        </w:rPr>
        <w:t xml:space="preserve"> </w:t>
      </w:r>
      <w:r w:rsidR="00F454CE" w:rsidRPr="00F454CE">
        <w:rPr>
          <w:rStyle w:val="woj"/>
          <w:rFonts w:ascii="Montserrat Light" w:hAnsi="Montserrat Light" w:cstheme="minorHAnsi"/>
          <w:b/>
          <w:bCs/>
          <w:color w:val="000000"/>
          <w:sz w:val="28"/>
          <w:szCs w:val="28"/>
          <w:vertAlign w:val="superscript"/>
        </w:rPr>
        <w:t>37 </w:t>
      </w:r>
      <w:r w:rsidR="00F454CE" w:rsidRPr="00F454CE">
        <w:rPr>
          <w:rStyle w:val="woj"/>
          <w:rFonts w:ascii="Montserrat Light" w:hAnsi="Montserrat Light" w:cstheme="minorHAnsi"/>
          <w:color w:val="000000"/>
          <w:sz w:val="28"/>
          <w:szCs w:val="28"/>
        </w:rPr>
        <w:t>For by your words you will be acquitted, and by your words you will be condemned.”</w:t>
      </w:r>
    </w:p>
    <w:p w14:paraId="34999888" w14:textId="77777777" w:rsidR="00F454CE" w:rsidRPr="00F454CE" w:rsidRDefault="00F454CE" w:rsidP="00F454CE">
      <w:pPr>
        <w:spacing w:after="0" w:line="240" w:lineRule="auto"/>
        <w:rPr>
          <w:rStyle w:val="woj"/>
          <w:rFonts w:ascii="Montserrat Light" w:hAnsi="Montserrat Light" w:cstheme="minorHAnsi"/>
          <w:color w:val="000000"/>
          <w:sz w:val="28"/>
          <w:szCs w:val="28"/>
        </w:rPr>
      </w:pPr>
    </w:p>
    <w:p w14:paraId="1B0AB5AD" w14:textId="77B01549"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Style w:val="woj"/>
          <w:rFonts w:ascii="Montserrat Light" w:hAnsi="Montserrat Light" w:cstheme="minorHAnsi"/>
          <w:color w:val="000000"/>
          <w:sz w:val="28"/>
          <w:szCs w:val="28"/>
        </w:rPr>
        <w:t>You see the words that we speak have a direct correlation with what is in our hearts.  The depth of our conversation comes from what is inside.  Our thoughts, cares, concerns, motives, and desires are born through the words that we speak.  That’s the way that God created each one of us.</w:t>
      </w:r>
      <w:r w:rsidRPr="00F454CE">
        <w:rPr>
          <w:rFonts w:ascii="Montserrat Light" w:hAnsi="Montserrat Light" w:cstheme="minorHAnsi"/>
          <w:color w:val="000000"/>
          <w:sz w:val="28"/>
          <w:szCs w:val="28"/>
          <w:shd w:val="clear" w:color="auto" w:fill="FFFFFF"/>
        </w:rPr>
        <w:t xml:space="preserve"> </w:t>
      </w:r>
    </w:p>
    <w:p w14:paraId="392D91B9"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04E872A3"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How do we formulate words?  </w:t>
      </w:r>
    </w:p>
    <w:p w14:paraId="648280F3" w14:textId="1D8CA5D5"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ords do not come out of thin air.  </w:t>
      </w:r>
    </w:p>
    <w:p w14:paraId="37C297CC"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7D99CAC8"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e shape them and give them life using our tongues and our voice.   </w:t>
      </w:r>
    </w:p>
    <w:p w14:paraId="309F7A3E" w14:textId="77777777" w:rsidR="00917389" w:rsidRDefault="00917389" w:rsidP="00F454CE">
      <w:pPr>
        <w:spacing w:after="0" w:line="240" w:lineRule="auto"/>
        <w:rPr>
          <w:rFonts w:ascii="Montserrat Light" w:hAnsi="Montserrat Light" w:cstheme="minorHAnsi"/>
          <w:color w:val="000000"/>
          <w:sz w:val="28"/>
          <w:szCs w:val="28"/>
          <w:highlight w:val="cyan"/>
          <w:shd w:val="clear" w:color="auto" w:fill="FFFFFF"/>
        </w:rPr>
      </w:pPr>
    </w:p>
    <w:p w14:paraId="10055910" w14:textId="6EA91990" w:rsidR="00F454CE" w:rsidRDefault="00917389" w:rsidP="00F454CE">
      <w:pPr>
        <w:spacing w:after="0" w:line="240" w:lineRule="auto"/>
        <w:rPr>
          <w:rFonts w:ascii="Montserrat Light" w:hAnsi="Montserrat Light" w:cstheme="minorHAnsi"/>
          <w:color w:val="000000"/>
          <w:sz w:val="28"/>
          <w:szCs w:val="28"/>
          <w:shd w:val="clear" w:color="auto" w:fill="FFFFFF"/>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6</w:t>
      </w:r>
      <w:r>
        <w:rPr>
          <w:rFonts w:ascii="Montserrat Light" w:eastAsia="Times New Roman" w:hAnsi="Montserrat Light" w:cs="Arial"/>
          <w:b/>
          <w:color w:val="FF0000"/>
          <w:sz w:val="28"/>
          <w:szCs w:val="28"/>
        </w:rPr>
        <w:t xml:space="preserve"> </w:t>
      </w:r>
      <w:r w:rsidR="00F454CE" w:rsidRPr="00917389">
        <w:rPr>
          <w:rFonts w:ascii="Montserrat Light" w:hAnsi="Montserrat Light" w:cstheme="minorHAnsi"/>
          <w:color w:val="000000"/>
          <w:sz w:val="28"/>
          <w:szCs w:val="28"/>
          <w:shd w:val="clear" w:color="auto" w:fill="FFFFFF"/>
        </w:rPr>
        <w:t>James 3:5</w:t>
      </w:r>
      <w:r w:rsidR="00F454CE" w:rsidRPr="00917389">
        <w:rPr>
          <w:rFonts w:ascii="Montserrat Light" w:hAnsi="Montserrat Light" w:cstheme="minorHAnsi"/>
          <w:sz w:val="28"/>
          <w:szCs w:val="28"/>
        </w:rPr>
        <w:t xml:space="preserve"> tells us “L</w:t>
      </w:r>
      <w:r w:rsidR="00F454CE" w:rsidRPr="00917389">
        <w:rPr>
          <w:rStyle w:val="text"/>
          <w:rFonts w:ascii="Montserrat Light" w:hAnsi="Montserrat Light" w:cstheme="minorHAnsi"/>
          <w:color w:val="000000"/>
          <w:sz w:val="28"/>
          <w:szCs w:val="28"/>
        </w:rPr>
        <w:t>ikewise, the tongue is a small part of the body, but it makes great</w:t>
      </w:r>
      <w:r w:rsidR="00F454CE" w:rsidRPr="00F454CE">
        <w:rPr>
          <w:rStyle w:val="text"/>
          <w:rFonts w:ascii="Montserrat Light" w:hAnsi="Montserrat Light" w:cstheme="minorHAnsi"/>
          <w:color w:val="000000"/>
          <w:sz w:val="28"/>
          <w:szCs w:val="28"/>
        </w:rPr>
        <w:t xml:space="preserve"> boasts. Consider what a great forest is set on fire by a small spark.</w:t>
      </w:r>
      <w:r w:rsidR="00F454CE" w:rsidRPr="00F454CE">
        <w:rPr>
          <w:rFonts w:ascii="Montserrat Light" w:hAnsi="Montserrat Light" w:cstheme="minorHAnsi"/>
          <w:color w:val="000000"/>
          <w:sz w:val="28"/>
          <w:szCs w:val="28"/>
          <w:shd w:val="clear" w:color="auto" w:fill="FFFFFF"/>
        </w:rPr>
        <w:t>”</w:t>
      </w:r>
    </w:p>
    <w:p w14:paraId="1ACAA888"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38367EC6" w14:textId="77F265C4"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The tongue is powerful</w:t>
      </w:r>
      <w:r w:rsidRPr="008B533E">
        <w:rPr>
          <w:rFonts w:ascii="Montserrat Light" w:hAnsi="Montserrat Light" w:cstheme="minorHAnsi"/>
          <w:color w:val="000000"/>
          <w:sz w:val="28"/>
          <w:szCs w:val="28"/>
          <w:shd w:val="clear" w:color="auto" w:fill="FFFFFF"/>
        </w:rPr>
        <w:t>.  The tongue brings life to our thoughts and the words that we speak create the reality in which we live.</w:t>
      </w:r>
      <w:r w:rsidRPr="00F454CE">
        <w:rPr>
          <w:rFonts w:ascii="Montserrat Light" w:hAnsi="Montserrat Light" w:cstheme="minorHAnsi"/>
          <w:color w:val="000000"/>
          <w:sz w:val="28"/>
          <w:szCs w:val="28"/>
          <w:shd w:val="clear" w:color="auto" w:fill="FFFFFF"/>
        </w:rPr>
        <w:t xml:space="preserve">  </w:t>
      </w:r>
    </w:p>
    <w:p w14:paraId="2936FFFF"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1DAA421B" w14:textId="566BD012"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Our words become the most powerful weapon that we have, both for the positive and for the negative.    </w:t>
      </w:r>
    </w:p>
    <w:p w14:paraId="011A2D51"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27B6C6EC"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Words the power to destroy.</w:t>
      </w:r>
    </w:p>
    <w:p w14:paraId="29FA1FA8" w14:textId="1FD3422C"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They split churches.  They cause rifts in society.  They have started wars.  </w:t>
      </w:r>
    </w:p>
    <w:p w14:paraId="069E6589"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47C11A5E" w14:textId="77777777"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But words also have the power to create.  The power to unite churches.  They bring unity to a broken world. </w:t>
      </w:r>
    </w:p>
    <w:p w14:paraId="58EBE6EE" w14:textId="2A422CE5"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 </w:t>
      </w:r>
    </w:p>
    <w:p w14:paraId="6D070F9A" w14:textId="6F533CF1"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ords expose our hearts and show us what is in our heart and who we truly are. </w:t>
      </w:r>
    </w:p>
    <w:p w14:paraId="6755E063"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p>
    <w:p w14:paraId="42EE6A4D"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lastRenderedPageBreak/>
        <w:t xml:space="preserve">The world we create we create with our words. </w:t>
      </w:r>
    </w:p>
    <w:p w14:paraId="4F70E06B" w14:textId="1CD4CAA3"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e must learn the importance and impact of our words.   </w:t>
      </w:r>
    </w:p>
    <w:p w14:paraId="2A6EA130" w14:textId="77777777" w:rsidR="00D04A79" w:rsidRPr="00F454CE" w:rsidRDefault="00D04A79" w:rsidP="00F454CE">
      <w:pPr>
        <w:spacing w:after="0" w:line="240" w:lineRule="auto"/>
        <w:rPr>
          <w:rFonts w:ascii="Montserrat Light" w:hAnsi="Montserrat Light" w:cstheme="minorHAnsi"/>
          <w:color w:val="000000"/>
          <w:sz w:val="28"/>
          <w:szCs w:val="28"/>
          <w:shd w:val="clear" w:color="auto" w:fill="FFFFFF"/>
        </w:rPr>
      </w:pPr>
    </w:p>
    <w:p w14:paraId="385E378C" w14:textId="13F6166E"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Scripture gives us information regarding our conversations and our words.  </w:t>
      </w:r>
    </w:p>
    <w:p w14:paraId="62C728B7" w14:textId="77777777" w:rsidR="00D04A79" w:rsidRPr="00F454CE" w:rsidRDefault="00D04A79" w:rsidP="00F454CE">
      <w:pPr>
        <w:spacing w:after="0" w:line="240" w:lineRule="auto"/>
        <w:rPr>
          <w:rFonts w:ascii="Montserrat Light" w:hAnsi="Montserrat Light" w:cstheme="minorHAnsi"/>
          <w:color w:val="000000"/>
          <w:sz w:val="28"/>
          <w:szCs w:val="28"/>
          <w:shd w:val="clear" w:color="auto" w:fill="FFFFFF"/>
        </w:rPr>
      </w:pPr>
    </w:p>
    <w:p w14:paraId="1185C510" w14:textId="5917AF7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n all of Paul’s letters there are two parts.  The first half of the book usually explains how we interact and encounter God.  The way we understand God and His presence in the world paired with how we respond to God.  The second half of the letter usually explains how we are/do interact with others.  </w:t>
      </w:r>
    </w:p>
    <w:p w14:paraId="7CB35E77" w14:textId="77777777" w:rsidR="00D04A79" w:rsidRPr="00F454CE" w:rsidRDefault="00D04A79" w:rsidP="00F454CE">
      <w:pPr>
        <w:spacing w:after="0" w:line="240" w:lineRule="auto"/>
        <w:rPr>
          <w:rFonts w:ascii="Montserrat Light" w:hAnsi="Montserrat Light" w:cstheme="minorHAnsi"/>
          <w:sz w:val="28"/>
          <w:szCs w:val="28"/>
        </w:rPr>
      </w:pPr>
    </w:p>
    <w:p w14:paraId="53E5AA10" w14:textId="1EBBB68C"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You want to know how to avoid shallow relationships, shallow commitments, and shallow conversations, read a letter from Paul.  </w:t>
      </w:r>
    </w:p>
    <w:p w14:paraId="2256E49D" w14:textId="77777777" w:rsidR="00D04A79" w:rsidRPr="00F454CE" w:rsidRDefault="00D04A79" w:rsidP="00F454CE">
      <w:pPr>
        <w:spacing w:after="0" w:line="240" w:lineRule="auto"/>
        <w:rPr>
          <w:rFonts w:ascii="Montserrat Light" w:hAnsi="Montserrat Light" w:cstheme="minorHAnsi"/>
          <w:sz w:val="28"/>
          <w:szCs w:val="28"/>
        </w:rPr>
      </w:pPr>
    </w:p>
    <w:p w14:paraId="2CBA0AF2" w14:textId="13179F0A"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color w:val="000000"/>
          <w:sz w:val="28"/>
          <w:szCs w:val="28"/>
          <w:shd w:val="clear" w:color="auto" w:fill="FFFFFF"/>
        </w:rPr>
        <w:t>In this sermon series we find ourselves in the book of Ephesians.  In this book</w:t>
      </w:r>
      <w:r w:rsidRPr="00F454CE">
        <w:rPr>
          <w:rFonts w:ascii="Montserrat Light" w:hAnsi="Montserrat Light" w:cstheme="minorHAnsi"/>
          <w:sz w:val="28"/>
          <w:szCs w:val="28"/>
        </w:rPr>
        <w:t xml:space="preserve"> Paul writes a letter to a church that needed to be reminded that the way they interacted with those around them was a direct relation to their identity in Christ.</w:t>
      </w:r>
    </w:p>
    <w:p w14:paraId="0C3CEB2C" w14:textId="77777777" w:rsidR="00D04A79" w:rsidRPr="00F454CE" w:rsidRDefault="00D04A79" w:rsidP="00F454CE">
      <w:pPr>
        <w:spacing w:after="0" w:line="240" w:lineRule="auto"/>
        <w:rPr>
          <w:rFonts w:ascii="Montserrat Light" w:hAnsi="Montserrat Light" w:cstheme="minorHAnsi"/>
          <w:sz w:val="28"/>
          <w:szCs w:val="28"/>
        </w:rPr>
      </w:pPr>
    </w:p>
    <w:p w14:paraId="7842A54D" w14:textId="79C3694D"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ere problem was our problem.  They needed to be reminded that they are a representation of Christ to those around them. </w:t>
      </w:r>
    </w:p>
    <w:p w14:paraId="58ABA476" w14:textId="77777777" w:rsidR="00D04A79" w:rsidRPr="00F454CE" w:rsidRDefault="00D04A79" w:rsidP="00F454CE">
      <w:pPr>
        <w:spacing w:after="0" w:line="240" w:lineRule="auto"/>
        <w:rPr>
          <w:rFonts w:ascii="Montserrat Light" w:hAnsi="Montserrat Light" w:cstheme="minorHAnsi"/>
          <w:sz w:val="28"/>
          <w:szCs w:val="28"/>
        </w:rPr>
      </w:pPr>
    </w:p>
    <w:p w14:paraId="2FCC6E70" w14:textId="22761316" w:rsidR="00F454CE" w:rsidRDefault="00F454CE" w:rsidP="00F454CE">
      <w:pPr>
        <w:spacing w:after="0" w:line="240" w:lineRule="auto"/>
        <w:rPr>
          <w:rFonts w:ascii="Montserrat Light" w:hAnsi="Montserrat Light" w:cstheme="minorHAnsi"/>
          <w:sz w:val="28"/>
          <w:szCs w:val="28"/>
        </w:rPr>
      </w:pPr>
      <w:r w:rsidRPr="008B533E">
        <w:rPr>
          <w:rFonts w:ascii="Montserrat Light" w:hAnsi="Montserrat Light" w:cstheme="minorHAnsi"/>
          <w:sz w:val="28"/>
          <w:szCs w:val="28"/>
        </w:rPr>
        <w:t>Ephesians chapter 1-3 explains their and our relationship with Christ.  Chapter 4 begins to help us understand what we need to look out for as others see our representation of Christ in us.  It serves as a great reminder.</w:t>
      </w:r>
      <w:r w:rsidRPr="00F454CE">
        <w:rPr>
          <w:rFonts w:ascii="Montserrat Light" w:hAnsi="Montserrat Light" w:cstheme="minorHAnsi"/>
          <w:sz w:val="28"/>
          <w:szCs w:val="28"/>
        </w:rPr>
        <w:t xml:space="preserve">  </w:t>
      </w:r>
    </w:p>
    <w:p w14:paraId="26C70125" w14:textId="77777777" w:rsidR="00D04A79" w:rsidRPr="00F454CE" w:rsidRDefault="00D04A79" w:rsidP="00F454CE">
      <w:pPr>
        <w:spacing w:after="0" w:line="240" w:lineRule="auto"/>
        <w:rPr>
          <w:rFonts w:ascii="Montserrat Light" w:hAnsi="Montserrat Light" w:cstheme="minorHAnsi"/>
          <w:sz w:val="28"/>
          <w:szCs w:val="28"/>
        </w:rPr>
      </w:pPr>
    </w:p>
    <w:p w14:paraId="50B59514" w14:textId="14D4AF54"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used to start every school year with this verse attached to a poster on my wall. I always told my students this reminded this there were some very important things about the words that we said in the words that came out of their mouths. </w:t>
      </w:r>
    </w:p>
    <w:p w14:paraId="3E56D786" w14:textId="77777777" w:rsidR="00D04A79" w:rsidRPr="00F454CE" w:rsidRDefault="00D04A79" w:rsidP="00F454CE">
      <w:pPr>
        <w:spacing w:after="0" w:line="240" w:lineRule="auto"/>
        <w:rPr>
          <w:rFonts w:ascii="Montserrat Light" w:hAnsi="Montserrat Light" w:cstheme="minorHAnsi"/>
          <w:sz w:val="28"/>
          <w:szCs w:val="28"/>
        </w:rPr>
      </w:pPr>
    </w:p>
    <w:p w14:paraId="61250AA9" w14:textId="73982319" w:rsidR="00F454CE" w:rsidRDefault="00917389" w:rsidP="00F454CE">
      <w:pPr>
        <w:spacing w:after="0" w:line="240" w:lineRule="auto"/>
        <w:rPr>
          <w:rFonts w:ascii="Montserrat Light" w:hAnsi="Montserrat Light" w:cstheme="minorHAnsi"/>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7</w:t>
      </w:r>
      <w:r>
        <w:rPr>
          <w:rFonts w:ascii="Montserrat Light" w:eastAsia="Times New Roman" w:hAnsi="Montserrat Light" w:cs="Arial"/>
          <w:b/>
          <w:color w:val="FF0000"/>
          <w:sz w:val="28"/>
          <w:szCs w:val="28"/>
        </w:rPr>
        <w:t xml:space="preserve"> </w:t>
      </w:r>
      <w:r w:rsidR="00F454CE" w:rsidRPr="00917389">
        <w:rPr>
          <w:rFonts w:ascii="Montserrat Light" w:hAnsi="Montserrat Light" w:cstheme="minorHAnsi"/>
          <w:sz w:val="28"/>
          <w:szCs w:val="28"/>
        </w:rPr>
        <w:t>Ephesians chapter 4 verse 29</w:t>
      </w:r>
      <w:r w:rsidR="00F454CE" w:rsidRPr="00F454CE">
        <w:rPr>
          <w:rFonts w:ascii="Montserrat Light" w:hAnsi="Montserrat Light" w:cstheme="minorHAnsi"/>
          <w:sz w:val="28"/>
          <w:szCs w:val="28"/>
        </w:rPr>
        <w:t xml:space="preserve">   makes a blunt statement regarding our words.  “Do not let any unwholesome talk come out of your mouth, but only that which is helpful for building others up according to their needs, that it may benefit those that listen.”</w:t>
      </w:r>
    </w:p>
    <w:p w14:paraId="568AD7F9" w14:textId="77777777" w:rsidR="00D04A79" w:rsidRPr="00F454CE" w:rsidRDefault="00D04A79" w:rsidP="00F454CE">
      <w:pPr>
        <w:spacing w:after="0" w:line="240" w:lineRule="auto"/>
        <w:rPr>
          <w:rFonts w:ascii="Montserrat Light" w:hAnsi="Montserrat Light" w:cstheme="minorHAnsi"/>
          <w:sz w:val="28"/>
          <w:szCs w:val="28"/>
        </w:rPr>
      </w:pPr>
    </w:p>
    <w:p w14:paraId="522232BA" w14:textId="3DB742E6" w:rsidR="00D04A79"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lastRenderedPageBreak/>
        <w:t xml:space="preserve">First we have a direct description of what not to do.  Notice that he doesn’t start with a suggestion.  </w:t>
      </w:r>
    </w:p>
    <w:p w14:paraId="3A8E3EA8" w14:textId="77777777" w:rsidR="00917389" w:rsidRDefault="00917389" w:rsidP="00F454CE">
      <w:pPr>
        <w:spacing w:after="0" w:line="240" w:lineRule="auto"/>
        <w:rPr>
          <w:rFonts w:ascii="Montserrat Light" w:hAnsi="Montserrat Light" w:cstheme="minorHAnsi"/>
          <w:sz w:val="28"/>
          <w:szCs w:val="28"/>
        </w:rPr>
      </w:pPr>
    </w:p>
    <w:p w14:paraId="6516F2E6" w14:textId="725759D5"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He doesn’t say, “</w:t>
      </w:r>
      <w:proofErr w:type="gramStart"/>
      <w:r w:rsidRPr="00F454CE">
        <w:rPr>
          <w:rFonts w:ascii="Montserrat Light" w:hAnsi="Montserrat Light" w:cstheme="minorHAnsi"/>
          <w:sz w:val="28"/>
          <w:szCs w:val="28"/>
        </w:rPr>
        <w:t>if</w:t>
      </w:r>
      <w:proofErr w:type="gramEnd"/>
      <w:r w:rsidRPr="00F454CE">
        <w:rPr>
          <w:rFonts w:ascii="Montserrat Light" w:hAnsi="Montserrat Light" w:cstheme="minorHAnsi"/>
          <w:sz w:val="28"/>
          <w:szCs w:val="28"/>
        </w:rPr>
        <w:t xml:space="preserve">” but starts with a declarative statement.  It starts with do not.  You can’t get much more direct than that.  He is starting by saying it happening, so we must address it.  </w:t>
      </w:r>
    </w:p>
    <w:p w14:paraId="1C1E4288" w14:textId="77777777" w:rsidR="00D04A79" w:rsidRPr="00F454CE" w:rsidRDefault="00D04A79" w:rsidP="00F454CE">
      <w:pPr>
        <w:spacing w:after="0" w:line="240" w:lineRule="auto"/>
        <w:rPr>
          <w:rFonts w:ascii="Montserrat Light" w:hAnsi="Montserrat Light" w:cstheme="minorHAnsi"/>
          <w:sz w:val="28"/>
          <w:szCs w:val="28"/>
        </w:rPr>
      </w:pPr>
    </w:p>
    <w:p w14:paraId="3C7144E9" w14:textId="1C105FD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Then he tells us what we should not do.  Do not let any wholesome talk come out of your mouth.</w:t>
      </w:r>
    </w:p>
    <w:p w14:paraId="3B397EC4" w14:textId="77777777" w:rsidR="00D04A79" w:rsidRPr="00F454CE" w:rsidRDefault="00D04A79" w:rsidP="00F454CE">
      <w:pPr>
        <w:spacing w:after="0" w:line="240" w:lineRule="auto"/>
        <w:rPr>
          <w:rFonts w:ascii="Montserrat Light" w:hAnsi="Montserrat Light" w:cstheme="minorHAnsi"/>
          <w:sz w:val="28"/>
          <w:szCs w:val="28"/>
        </w:rPr>
      </w:pPr>
    </w:p>
    <w:p w14:paraId="606D72F0" w14:textId="41F742E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hat is unwholesome?  Webster </w:t>
      </w:r>
      <w:r w:rsidRPr="008B533E">
        <w:rPr>
          <w:rFonts w:ascii="Montserrat Light" w:hAnsi="Montserrat Light" w:cstheme="minorHAnsi"/>
          <w:sz w:val="28"/>
          <w:szCs w:val="28"/>
        </w:rPr>
        <w:t>defines unwholesome is corrupt or unsound.  It is that which causes a person to be torn down.</w:t>
      </w:r>
    </w:p>
    <w:p w14:paraId="45CE707C" w14:textId="77777777" w:rsidR="00D04A79" w:rsidRPr="00F454CE" w:rsidRDefault="00D04A79" w:rsidP="00F454CE">
      <w:pPr>
        <w:spacing w:after="0" w:line="240" w:lineRule="auto"/>
        <w:rPr>
          <w:rFonts w:ascii="Montserrat Light" w:hAnsi="Montserrat Light" w:cstheme="minorHAnsi"/>
          <w:sz w:val="28"/>
          <w:szCs w:val="28"/>
        </w:rPr>
      </w:pPr>
    </w:p>
    <w:p w14:paraId="4DFC0751" w14:textId="77777777" w:rsidR="00D04A79"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Paul is addressing a problem that they have. </w:t>
      </w:r>
    </w:p>
    <w:p w14:paraId="61DF4849" w14:textId="57114E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 </w:t>
      </w:r>
    </w:p>
    <w:p w14:paraId="4DE51653" w14:textId="739B3B5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imagine, much like today, that there were some “church folks” saying some not so pleasant things.  </w:t>
      </w:r>
    </w:p>
    <w:p w14:paraId="254069AD" w14:textId="77777777" w:rsidR="00D04A79" w:rsidRPr="00F454CE" w:rsidRDefault="00D04A79" w:rsidP="00F454CE">
      <w:pPr>
        <w:spacing w:after="0" w:line="240" w:lineRule="auto"/>
        <w:rPr>
          <w:rFonts w:ascii="Montserrat Light" w:hAnsi="Montserrat Light" w:cstheme="minorHAnsi"/>
          <w:sz w:val="28"/>
          <w:szCs w:val="28"/>
        </w:rPr>
      </w:pPr>
    </w:p>
    <w:p w14:paraId="44B3FF00" w14:textId="77777777" w:rsidR="00917389"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e often find ourselves </w:t>
      </w:r>
      <w:r w:rsidRPr="004F6283">
        <w:rPr>
          <w:rFonts w:ascii="Montserrat Light" w:hAnsi="Montserrat Light" w:cstheme="minorHAnsi"/>
          <w:sz w:val="28"/>
          <w:szCs w:val="28"/>
        </w:rPr>
        <w:t xml:space="preserve">doing the same things today.  </w:t>
      </w:r>
    </w:p>
    <w:p w14:paraId="3901ED21" w14:textId="77777777" w:rsidR="00917389" w:rsidRDefault="00917389" w:rsidP="00F454CE">
      <w:pPr>
        <w:spacing w:after="0" w:line="240" w:lineRule="auto"/>
        <w:rPr>
          <w:rFonts w:ascii="Montserrat Light" w:hAnsi="Montserrat Light" w:cstheme="minorHAnsi"/>
          <w:sz w:val="28"/>
          <w:szCs w:val="28"/>
        </w:rPr>
      </w:pPr>
    </w:p>
    <w:p w14:paraId="576B41DF" w14:textId="4568DEDB" w:rsidR="00D04A79" w:rsidRDefault="00917389" w:rsidP="00F454CE">
      <w:pPr>
        <w:spacing w:after="0" w:line="240" w:lineRule="auto"/>
        <w:rPr>
          <w:rFonts w:ascii="Montserrat Light" w:hAnsi="Montserrat Light" w:cstheme="minorHAnsi"/>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8</w:t>
      </w:r>
      <w:r>
        <w:rPr>
          <w:rFonts w:ascii="Montserrat Light" w:eastAsia="Times New Roman" w:hAnsi="Montserrat Light" w:cs="Arial"/>
          <w:b/>
          <w:color w:val="FF0000"/>
          <w:sz w:val="28"/>
          <w:szCs w:val="28"/>
        </w:rPr>
        <w:t xml:space="preserve"> </w:t>
      </w:r>
      <w:r w:rsidR="00F454CE" w:rsidRPr="004F6283">
        <w:rPr>
          <w:rFonts w:ascii="Montserrat Light" w:hAnsi="Montserrat Light" w:cstheme="minorHAnsi"/>
          <w:sz w:val="28"/>
          <w:szCs w:val="28"/>
        </w:rPr>
        <w:t xml:space="preserve">We may not come right out and say some corrupt or unsound things, but what we </w:t>
      </w:r>
      <w:r w:rsidR="00F454CE" w:rsidRPr="00917389">
        <w:rPr>
          <w:rFonts w:ascii="Montserrat Light" w:hAnsi="Montserrat Light" w:cstheme="minorHAnsi"/>
          <w:sz w:val="28"/>
          <w:szCs w:val="28"/>
        </w:rPr>
        <w:t>post on social media or what we like and dislike on Facebook are ways in which we have unwholesome</w:t>
      </w:r>
      <w:r w:rsidR="00F454CE" w:rsidRPr="004F6283">
        <w:rPr>
          <w:rFonts w:ascii="Montserrat Light" w:hAnsi="Montserrat Light" w:cstheme="minorHAnsi"/>
          <w:sz w:val="28"/>
          <w:szCs w:val="28"/>
        </w:rPr>
        <w:t xml:space="preserve"> words coming out of our mouth.</w:t>
      </w:r>
      <w:r w:rsidR="00F454CE" w:rsidRPr="00F454CE">
        <w:rPr>
          <w:rFonts w:ascii="Montserrat Light" w:hAnsi="Montserrat Light" w:cstheme="minorHAnsi"/>
          <w:sz w:val="28"/>
          <w:szCs w:val="28"/>
        </w:rPr>
        <w:t xml:space="preserve">  </w:t>
      </w:r>
    </w:p>
    <w:p w14:paraId="66B0E985" w14:textId="77777777" w:rsidR="00D04A79" w:rsidRDefault="00D04A79" w:rsidP="00F454CE">
      <w:pPr>
        <w:spacing w:after="0" w:line="240" w:lineRule="auto"/>
        <w:rPr>
          <w:rFonts w:ascii="Montserrat Light" w:hAnsi="Montserrat Light" w:cstheme="minorHAnsi"/>
          <w:sz w:val="28"/>
          <w:szCs w:val="28"/>
        </w:rPr>
      </w:pPr>
    </w:p>
    <w:p w14:paraId="68964704" w14:textId="412D5DCC"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Out of the mouth comes what is in the heart. </w:t>
      </w:r>
    </w:p>
    <w:p w14:paraId="047441D7" w14:textId="77777777" w:rsidR="00D04A79" w:rsidRPr="00F454CE" w:rsidRDefault="00D04A79" w:rsidP="00F454CE">
      <w:pPr>
        <w:spacing w:after="0" w:line="240" w:lineRule="auto"/>
        <w:rPr>
          <w:rFonts w:ascii="Montserrat Light" w:hAnsi="Montserrat Light" w:cstheme="minorHAnsi"/>
          <w:sz w:val="28"/>
          <w:szCs w:val="28"/>
        </w:rPr>
      </w:pPr>
    </w:p>
    <w:p w14:paraId="682F4EA0" w14:textId="18655E3C"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know some people that will not friend me on Facebook or allow me to follow them on other social media platforms because they know that what they are posting is contrary to what I believe.  </w:t>
      </w:r>
    </w:p>
    <w:p w14:paraId="03DCD10F" w14:textId="77777777" w:rsidR="00D04A79" w:rsidRPr="00F454CE" w:rsidRDefault="00D04A79" w:rsidP="00F454CE">
      <w:pPr>
        <w:spacing w:after="0" w:line="240" w:lineRule="auto"/>
        <w:rPr>
          <w:rFonts w:ascii="Montserrat Light" w:hAnsi="Montserrat Light" w:cstheme="minorHAnsi"/>
          <w:sz w:val="28"/>
          <w:szCs w:val="28"/>
        </w:rPr>
      </w:pPr>
    </w:p>
    <w:p w14:paraId="79E838B9"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Friends that is not the way it should be, and Paul explains that.</w:t>
      </w:r>
    </w:p>
    <w:p w14:paraId="5CD500EC" w14:textId="096B9047"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Paul flips it for us.  He says now that I have told you what not to do here is how you fix it.  </w:t>
      </w:r>
    </w:p>
    <w:p w14:paraId="7E8AB1C1" w14:textId="77777777" w:rsidR="00D04A79" w:rsidRPr="00F454CE" w:rsidRDefault="00D04A79" w:rsidP="00F454CE">
      <w:pPr>
        <w:spacing w:after="0" w:line="240" w:lineRule="auto"/>
        <w:rPr>
          <w:rFonts w:ascii="Montserrat Light" w:hAnsi="Montserrat Light" w:cstheme="minorHAnsi"/>
          <w:sz w:val="28"/>
          <w:szCs w:val="28"/>
        </w:rPr>
      </w:pPr>
    </w:p>
    <w:p w14:paraId="72915757" w14:textId="32D9D03B"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Paul says here is what it would look like.  Out of our mouth and through our </w:t>
      </w:r>
      <w:r w:rsidRPr="004F6283">
        <w:rPr>
          <w:rFonts w:ascii="Montserrat Light" w:hAnsi="Montserrat Light" w:cstheme="minorHAnsi"/>
          <w:sz w:val="28"/>
          <w:szCs w:val="28"/>
        </w:rPr>
        <w:t>fingertips should come words that are meant to build each other up and benefit people.</w:t>
      </w:r>
      <w:r w:rsidRPr="00F454CE">
        <w:rPr>
          <w:rFonts w:ascii="Montserrat Light" w:hAnsi="Montserrat Light" w:cstheme="minorHAnsi"/>
          <w:sz w:val="28"/>
          <w:szCs w:val="28"/>
        </w:rPr>
        <w:t xml:space="preserve">  </w:t>
      </w:r>
    </w:p>
    <w:p w14:paraId="691631D6" w14:textId="77777777" w:rsidR="00D04A79" w:rsidRPr="00F454CE" w:rsidRDefault="00D04A79" w:rsidP="00F454CE">
      <w:pPr>
        <w:spacing w:after="0" w:line="240" w:lineRule="auto"/>
        <w:rPr>
          <w:rFonts w:ascii="Montserrat Light" w:hAnsi="Montserrat Light" w:cstheme="minorHAnsi"/>
          <w:sz w:val="28"/>
          <w:szCs w:val="28"/>
        </w:rPr>
      </w:pPr>
    </w:p>
    <w:p w14:paraId="4CD09D3D" w14:textId="39642B0A"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lastRenderedPageBreak/>
        <w:t xml:space="preserve">Now if I am reading this correctly that means that those conversations that we have with our friends need to by beneficial and uplifting.  </w:t>
      </w:r>
    </w:p>
    <w:p w14:paraId="52D400DD" w14:textId="77777777" w:rsidR="0037202C" w:rsidRPr="00F454CE" w:rsidRDefault="0037202C" w:rsidP="00F454CE">
      <w:pPr>
        <w:spacing w:after="0" w:line="240" w:lineRule="auto"/>
        <w:rPr>
          <w:rFonts w:ascii="Montserrat Light" w:hAnsi="Montserrat Light" w:cstheme="minorHAnsi"/>
          <w:sz w:val="28"/>
          <w:szCs w:val="28"/>
        </w:rPr>
      </w:pPr>
    </w:p>
    <w:p w14:paraId="2093E2FF" w14:textId="77777777" w:rsidR="0037202C"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believe the problem with the church in Ephesus is a problem that we face today. </w:t>
      </w:r>
      <w:proofErr w:type="gramStart"/>
      <w:r w:rsidRPr="00F454CE">
        <w:rPr>
          <w:rFonts w:ascii="Montserrat Light" w:hAnsi="Montserrat Light" w:cstheme="minorHAnsi"/>
          <w:sz w:val="28"/>
          <w:szCs w:val="28"/>
        </w:rPr>
        <w:t>we</w:t>
      </w:r>
      <w:proofErr w:type="gramEnd"/>
      <w:r w:rsidRPr="00F454CE">
        <w:rPr>
          <w:rFonts w:ascii="Montserrat Light" w:hAnsi="Montserrat Light" w:cstheme="minorHAnsi"/>
          <w:sz w:val="28"/>
          <w:szCs w:val="28"/>
        </w:rPr>
        <w:t xml:space="preserve"> don't know the impact of our actions and we don't know the impact of our words until it's too late. </w:t>
      </w:r>
    </w:p>
    <w:p w14:paraId="17C80B06" w14:textId="77777777" w:rsidR="0037202C" w:rsidRDefault="0037202C" w:rsidP="00F454CE">
      <w:pPr>
        <w:spacing w:after="0" w:line="240" w:lineRule="auto"/>
        <w:rPr>
          <w:rFonts w:ascii="Montserrat Light" w:hAnsi="Montserrat Light" w:cstheme="minorHAnsi"/>
          <w:sz w:val="28"/>
          <w:szCs w:val="28"/>
        </w:rPr>
      </w:pPr>
    </w:p>
    <w:p w14:paraId="7A2D1814" w14:textId="73156B73"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Once they're out there they're out there we can't take them back. Sometimes we wish we could but once they're out there out.</w:t>
      </w:r>
    </w:p>
    <w:p w14:paraId="7C47B3D4" w14:textId="77777777" w:rsidR="00D04A79" w:rsidRPr="00F454CE" w:rsidRDefault="00D04A79" w:rsidP="00F454CE">
      <w:pPr>
        <w:spacing w:after="0" w:line="240" w:lineRule="auto"/>
        <w:rPr>
          <w:rFonts w:ascii="Montserrat Light" w:hAnsi="Montserrat Light" w:cstheme="minorHAnsi"/>
          <w:sz w:val="28"/>
          <w:szCs w:val="28"/>
        </w:rPr>
      </w:pPr>
    </w:p>
    <w:p w14:paraId="2F01BF30"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e must ask ourselves, what are your words look like?  </w:t>
      </w:r>
    </w:p>
    <w:p w14:paraId="71105B18"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What are words sound like?</w:t>
      </w:r>
    </w:p>
    <w:p w14:paraId="1B838C93"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hat are the words you're using? </w:t>
      </w:r>
    </w:p>
    <w:p w14:paraId="20B4A9C3" w14:textId="464BF953"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And are they intentional? </w:t>
      </w:r>
    </w:p>
    <w:p w14:paraId="6BA8BB2B" w14:textId="77777777" w:rsidR="00D04A79" w:rsidRPr="00F454CE" w:rsidRDefault="00D04A79" w:rsidP="00F454CE">
      <w:pPr>
        <w:spacing w:after="0" w:line="240" w:lineRule="auto"/>
        <w:rPr>
          <w:rFonts w:ascii="Montserrat Light" w:hAnsi="Montserrat Light" w:cstheme="minorHAnsi"/>
          <w:sz w:val="28"/>
          <w:szCs w:val="28"/>
        </w:rPr>
      </w:pPr>
    </w:p>
    <w:p w14:paraId="4DE166D2" w14:textId="2E99C07F"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Remember what Jesus warned us </w:t>
      </w:r>
      <w:r w:rsidRPr="004F6283">
        <w:rPr>
          <w:rFonts w:ascii="Montserrat Light" w:hAnsi="Montserrat Light" w:cstheme="minorHAnsi"/>
          <w:sz w:val="28"/>
          <w:szCs w:val="28"/>
        </w:rPr>
        <w:t>in Matthew chapter 12 out</w:t>
      </w:r>
      <w:r w:rsidRPr="00F454CE">
        <w:rPr>
          <w:rFonts w:ascii="Montserrat Light" w:hAnsi="Montserrat Light" w:cstheme="minorHAnsi"/>
          <w:sz w:val="28"/>
          <w:szCs w:val="28"/>
        </w:rPr>
        <w:t xml:space="preserve"> of our mouths comes what's in your heart so really it's a heart issue. </w:t>
      </w:r>
    </w:p>
    <w:p w14:paraId="5B7A9F47" w14:textId="77777777" w:rsidR="00D04A79" w:rsidRPr="00F454CE" w:rsidRDefault="00D04A79" w:rsidP="00F454CE">
      <w:pPr>
        <w:spacing w:after="0" w:line="240" w:lineRule="auto"/>
        <w:rPr>
          <w:rFonts w:ascii="Montserrat Light" w:hAnsi="Montserrat Light" w:cstheme="minorHAnsi"/>
          <w:sz w:val="28"/>
          <w:szCs w:val="28"/>
        </w:rPr>
      </w:pPr>
    </w:p>
    <w:p w14:paraId="46CAB25E" w14:textId="77777777" w:rsidR="00D04A79"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Now I have been around long enough that in my 43 years of life, I have not always heard words of affirmation come out of people.  In the recent days we are hearing more and more words that are tearing people apart.  </w:t>
      </w:r>
    </w:p>
    <w:p w14:paraId="609B4B25" w14:textId="77777777" w:rsidR="00D04A79" w:rsidRDefault="00D04A79" w:rsidP="00F454CE">
      <w:pPr>
        <w:spacing w:after="0" w:line="240" w:lineRule="auto"/>
        <w:rPr>
          <w:rFonts w:ascii="Montserrat Light" w:hAnsi="Montserrat Light" w:cstheme="minorHAnsi"/>
          <w:sz w:val="28"/>
          <w:szCs w:val="28"/>
        </w:rPr>
      </w:pPr>
    </w:p>
    <w:p w14:paraId="5B325CFB" w14:textId="24A11B71"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e hear words of hatred and violence and not words of love and compassion.  We are allowing media to influence what people need to hear and not what the Lord is telling us to say.  We are diving into the shallow end of the conversation pool because that is what everyone else is doing.  </w:t>
      </w:r>
    </w:p>
    <w:p w14:paraId="53A684DB" w14:textId="77777777" w:rsidR="00D04A79" w:rsidRPr="00F454CE" w:rsidRDefault="00D04A79" w:rsidP="00F454CE">
      <w:pPr>
        <w:spacing w:after="0" w:line="240" w:lineRule="auto"/>
        <w:rPr>
          <w:rFonts w:ascii="Montserrat Light" w:hAnsi="Montserrat Light" w:cstheme="minorHAnsi"/>
          <w:sz w:val="28"/>
          <w:szCs w:val="28"/>
        </w:rPr>
      </w:pPr>
    </w:p>
    <w:p w14:paraId="3625E918" w14:textId="23D0B5DB"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Our words matter.  What we say matters.  Those 16,000 words that we speak are important and influence people. Paul shows us that we need to be careful because of our words. </w:t>
      </w:r>
    </w:p>
    <w:p w14:paraId="18DD5ED7" w14:textId="77777777" w:rsidR="00D04A79" w:rsidRPr="00F454CE" w:rsidRDefault="00D04A79" w:rsidP="00F454CE">
      <w:pPr>
        <w:spacing w:after="0" w:line="240" w:lineRule="auto"/>
        <w:rPr>
          <w:rFonts w:ascii="Montserrat Light" w:hAnsi="Montserrat Light" w:cstheme="minorHAnsi"/>
          <w:sz w:val="28"/>
          <w:szCs w:val="28"/>
        </w:rPr>
      </w:pPr>
    </w:p>
    <w:p w14:paraId="6D846D62" w14:textId="77777777" w:rsidR="00D04A79"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Paul urges us to watch the words that come out of our mouth. He reminds us that those words need to be words that edify one another, that build each other up and that develop deeper spiritual friendships. </w:t>
      </w:r>
    </w:p>
    <w:p w14:paraId="78011A2E" w14:textId="77777777" w:rsidR="00D04A79" w:rsidRDefault="00D04A79" w:rsidP="00F454CE">
      <w:pPr>
        <w:spacing w:after="0" w:line="240" w:lineRule="auto"/>
        <w:rPr>
          <w:rFonts w:ascii="Montserrat Light" w:hAnsi="Montserrat Light" w:cstheme="minorHAnsi"/>
          <w:sz w:val="28"/>
          <w:szCs w:val="28"/>
        </w:rPr>
      </w:pPr>
    </w:p>
    <w:p w14:paraId="4D7C79B1" w14:textId="77777777" w:rsidR="0037202C"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lastRenderedPageBreak/>
        <w:t xml:space="preserve">These need to be words that have meaning and have depth. They don't need to be shallow thoughts across our minds on a whim. </w:t>
      </w:r>
    </w:p>
    <w:p w14:paraId="1965D8FF" w14:textId="77777777" w:rsidR="0037202C" w:rsidRDefault="0037202C" w:rsidP="00F454CE">
      <w:pPr>
        <w:spacing w:after="0" w:line="240" w:lineRule="auto"/>
        <w:rPr>
          <w:rFonts w:ascii="Montserrat Light" w:hAnsi="Montserrat Light" w:cstheme="minorHAnsi"/>
          <w:sz w:val="28"/>
          <w:szCs w:val="28"/>
        </w:rPr>
      </w:pPr>
    </w:p>
    <w:p w14:paraId="6B6D05A1" w14:textId="1D4AFFFD" w:rsidR="00D04A79" w:rsidRDefault="0037202C" w:rsidP="00F454CE">
      <w:pPr>
        <w:spacing w:after="0" w:line="240" w:lineRule="auto"/>
        <w:rPr>
          <w:rFonts w:ascii="Montserrat Light" w:hAnsi="Montserrat Light" w:cstheme="minorHAnsi"/>
          <w:sz w:val="28"/>
          <w:szCs w:val="28"/>
        </w:rPr>
      </w:pPr>
      <w:r>
        <w:rPr>
          <w:rFonts w:ascii="Montserrat Light" w:hAnsi="Montserrat Light" w:cstheme="minorHAnsi"/>
          <w:sz w:val="28"/>
          <w:szCs w:val="28"/>
        </w:rPr>
        <w:t>T</w:t>
      </w:r>
      <w:r w:rsidR="00F454CE" w:rsidRPr="00F454CE">
        <w:rPr>
          <w:rFonts w:ascii="Montserrat Light" w:hAnsi="Montserrat Light" w:cstheme="minorHAnsi"/>
          <w:sz w:val="28"/>
          <w:szCs w:val="28"/>
        </w:rPr>
        <w:t xml:space="preserve">hey need to be born out of our hearts desire to spur one another on to drive each other to deeper and more meaningful relationships with Christ.  </w:t>
      </w:r>
    </w:p>
    <w:p w14:paraId="614B5789" w14:textId="77777777" w:rsidR="0037202C" w:rsidRDefault="0037202C" w:rsidP="00F454CE">
      <w:pPr>
        <w:spacing w:after="0" w:line="240" w:lineRule="auto"/>
        <w:rPr>
          <w:rFonts w:ascii="Montserrat Light" w:hAnsi="Montserrat Light" w:cstheme="minorHAnsi"/>
          <w:sz w:val="28"/>
          <w:szCs w:val="28"/>
        </w:rPr>
      </w:pPr>
    </w:p>
    <w:p w14:paraId="676C0460" w14:textId="599583D2"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But today we are </w:t>
      </w:r>
      <w:proofErr w:type="gramStart"/>
      <w:r w:rsidRPr="00F454CE">
        <w:rPr>
          <w:rFonts w:ascii="Montserrat Light" w:hAnsi="Montserrat Light" w:cstheme="minorHAnsi"/>
          <w:sz w:val="28"/>
          <w:szCs w:val="28"/>
        </w:rPr>
        <w:t>We</w:t>
      </w:r>
      <w:proofErr w:type="gramEnd"/>
      <w:r w:rsidRPr="00F454CE">
        <w:rPr>
          <w:rFonts w:ascii="Montserrat Light" w:hAnsi="Montserrat Light" w:cstheme="minorHAnsi"/>
          <w:sz w:val="28"/>
          <w:szCs w:val="28"/>
        </w:rPr>
        <w:t xml:space="preserve"> are pushing aside Christ centered thoughts with the noise and chaos of the world because it is convenient.  </w:t>
      </w:r>
    </w:p>
    <w:p w14:paraId="57EEFE08" w14:textId="77777777" w:rsidR="00D04A79" w:rsidRPr="00F454CE" w:rsidRDefault="00D04A79" w:rsidP="00F454CE">
      <w:pPr>
        <w:spacing w:after="0" w:line="240" w:lineRule="auto"/>
        <w:rPr>
          <w:rFonts w:ascii="Montserrat Light" w:hAnsi="Montserrat Light" w:cstheme="minorHAnsi"/>
          <w:sz w:val="28"/>
          <w:szCs w:val="28"/>
        </w:rPr>
      </w:pPr>
    </w:p>
    <w:p w14:paraId="56CDC60D" w14:textId="77777777" w:rsidR="00D04A79"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e need to give up the convenient and focus on what really matters.  We need to give up the status symbol that is self-centeredness put others before our own agenda.  </w:t>
      </w:r>
    </w:p>
    <w:p w14:paraId="70F6ACC7" w14:textId="77777777" w:rsidR="00D04A79" w:rsidRDefault="00D04A79" w:rsidP="00F454CE">
      <w:pPr>
        <w:spacing w:after="0" w:line="240" w:lineRule="auto"/>
        <w:rPr>
          <w:rFonts w:ascii="Montserrat Light" w:hAnsi="Montserrat Light" w:cstheme="minorHAnsi"/>
          <w:sz w:val="28"/>
          <w:szCs w:val="28"/>
        </w:rPr>
      </w:pPr>
    </w:p>
    <w:p w14:paraId="35F0BBBB" w14:textId="45F481FB"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We must excuse ourselves from some of the shallow conversations of the world to shine the light of the Gospel.  </w:t>
      </w:r>
    </w:p>
    <w:p w14:paraId="502B51ED" w14:textId="77777777" w:rsidR="00D04A79" w:rsidRPr="00F454CE" w:rsidRDefault="00D04A79" w:rsidP="00F454CE">
      <w:pPr>
        <w:spacing w:after="0" w:line="240" w:lineRule="auto"/>
        <w:rPr>
          <w:rFonts w:ascii="Montserrat Light" w:hAnsi="Montserrat Light" w:cstheme="minorHAnsi"/>
          <w:sz w:val="28"/>
          <w:szCs w:val="28"/>
        </w:rPr>
      </w:pPr>
    </w:p>
    <w:p w14:paraId="6F5EBB24" w14:textId="36DE8F8F"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But these conversations do not come easy. Remember back to what I said earlier these conversations take time and effort which means that we must meaningfully take time and be patient without one another. </w:t>
      </w:r>
    </w:p>
    <w:p w14:paraId="13363758" w14:textId="77777777" w:rsidR="00C27B15" w:rsidRPr="00F454CE" w:rsidRDefault="00C27B15" w:rsidP="00F454CE">
      <w:pPr>
        <w:spacing w:after="0" w:line="240" w:lineRule="auto"/>
        <w:rPr>
          <w:rFonts w:ascii="Montserrat Light" w:hAnsi="Montserrat Light" w:cstheme="minorHAnsi"/>
          <w:color w:val="000000"/>
          <w:sz w:val="28"/>
          <w:szCs w:val="28"/>
          <w:shd w:val="clear" w:color="auto" w:fill="FFFFFF"/>
        </w:rPr>
      </w:pPr>
    </w:p>
    <w:p w14:paraId="41656FA4" w14:textId="77777777" w:rsidR="00C27B15"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e are all busy. I remember back to July 1995.  I was getting ready to head into my Senior High School when a member of our church saw me sitting in the picnic table outside of the camp meeting Tabernacle. </w:t>
      </w:r>
    </w:p>
    <w:p w14:paraId="3DEE36A5" w14:textId="77777777" w:rsidR="00C27B15" w:rsidRDefault="00C27B15" w:rsidP="00F454CE">
      <w:pPr>
        <w:spacing w:after="0" w:line="240" w:lineRule="auto"/>
        <w:rPr>
          <w:rFonts w:ascii="Montserrat Light" w:hAnsi="Montserrat Light" w:cstheme="minorHAnsi"/>
          <w:color w:val="000000"/>
          <w:sz w:val="28"/>
          <w:szCs w:val="28"/>
          <w:shd w:val="clear" w:color="auto" w:fill="FFFFFF"/>
        </w:rPr>
      </w:pPr>
    </w:p>
    <w:p w14:paraId="61741A3B" w14:textId="77777777" w:rsidR="00C27B15" w:rsidRDefault="00C27B15" w:rsidP="00F454CE">
      <w:pPr>
        <w:spacing w:after="0" w:line="240" w:lineRule="auto"/>
        <w:rPr>
          <w:rFonts w:ascii="Montserrat Light" w:hAnsi="Montserrat Light" w:cstheme="minorHAnsi"/>
          <w:color w:val="000000"/>
          <w:sz w:val="28"/>
          <w:szCs w:val="28"/>
          <w:shd w:val="clear" w:color="auto" w:fill="FFFFFF"/>
        </w:rPr>
      </w:pPr>
      <w:r>
        <w:rPr>
          <w:rFonts w:ascii="Montserrat Light" w:hAnsi="Montserrat Light" w:cstheme="minorHAnsi"/>
          <w:color w:val="000000"/>
          <w:sz w:val="28"/>
          <w:szCs w:val="28"/>
          <w:shd w:val="clear" w:color="auto" w:fill="FFFFFF"/>
        </w:rPr>
        <w:t>W</w:t>
      </w:r>
      <w:r w:rsidR="00F454CE" w:rsidRPr="00F454CE">
        <w:rPr>
          <w:rFonts w:ascii="Montserrat Light" w:hAnsi="Montserrat Light" w:cstheme="minorHAnsi"/>
          <w:color w:val="000000"/>
          <w:sz w:val="28"/>
          <w:szCs w:val="28"/>
          <w:shd w:val="clear" w:color="auto" w:fill="FFFFFF"/>
        </w:rPr>
        <w:t xml:space="preserve">hile the service was going on he made his way back to my table and sat with me and ask me questions deep meaningful questions. </w:t>
      </w:r>
    </w:p>
    <w:p w14:paraId="2B652DC1" w14:textId="77777777" w:rsidR="00C27B15" w:rsidRDefault="00C27B15" w:rsidP="00F454CE">
      <w:pPr>
        <w:spacing w:after="0" w:line="240" w:lineRule="auto"/>
        <w:rPr>
          <w:rFonts w:ascii="Montserrat Light" w:hAnsi="Montserrat Light" w:cstheme="minorHAnsi"/>
          <w:color w:val="000000"/>
          <w:sz w:val="28"/>
          <w:szCs w:val="28"/>
          <w:shd w:val="clear" w:color="auto" w:fill="FFFFFF"/>
        </w:rPr>
      </w:pPr>
    </w:p>
    <w:p w14:paraId="4617296A" w14:textId="77777777" w:rsidR="00C27B15"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hat like a Long story short that those conversations led to a spiritual awakening in my own life? He had taken the time and effort to come sit with a teenager. </w:t>
      </w:r>
    </w:p>
    <w:p w14:paraId="509630A7" w14:textId="77777777" w:rsidR="00C27B15" w:rsidRDefault="00C27B15" w:rsidP="00F454CE">
      <w:pPr>
        <w:spacing w:after="0" w:line="240" w:lineRule="auto"/>
        <w:rPr>
          <w:rFonts w:ascii="Montserrat Light" w:hAnsi="Montserrat Light" w:cstheme="minorHAnsi"/>
          <w:color w:val="000000"/>
          <w:sz w:val="28"/>
          <w:szCs w:val="28"/>
          <w:shd w:val="clear" w:color="auto" w:fill="FFFFFF"/>
        </w:rPr>
      </w:pPr>
    </w:p>
    <w:p w14:paraId="203E357D" w14:textId="31723CE4" w:rsidR="00F454CE" w:rsidRDefault="00C27B15" w:rsidP="00F454CE">
      <w:pPr>
        <w:spacing w:after="0" w:line="240" w:lineRule="auto"/>
        <w:rPr>
          <w:rFonts w:ascii="Montserrat Light" w:hAnsi="Montserrat Light" w:cstheme="minorHAnsi"/>
          <w:color w:val="000000"/>
          <w:sz w:val="28"/>
          <w:szCs w:val="28"/>
          <w:shd w:val="clear" w:color="auto" w:fill="FFFFFF"/>
        </w:rPr>
      </w:pPr>
      <w:r>
        <w:rPr>
          <w:rFonts w:ascii="Montserrat Light" w:hAnsi="Montserrat Light" w:cstheme="minorHAnsi"/>
          <w:color w:val="000000"/>
          <w:sz w:val="28"/>
          <w:szCs w:val="28"/>
          <w:shd w:val="clear" w:color="auto" w:fill="FFFFFF"/>
        </w:rPr>
        <w:t>T</w:t>
      </w:r>
      <w:r w:rsidR="00F454CE" w:rsidRPr="00F454CE">
        <w:rPr>
          <w:rFonts w:ascii="Montserrat Light" w:hAnsi="Montserrat Light" w:cstheme="minorHAnsi"/>
          <w:color w:val="000000"/>
          <w:sz w:val="28"/>
          <w:szCs w:val="28"/>
          <w:shd w:val="clear" w:color="auto" w:fill="FFFFFF"/>
        </w:rPr>
        <w:t>o this day I still consider that man a friend of mine and still keep in contact with him. It was a conversation that led to growth and continued growth even to this day. But the question</w:t>
      </w:r>
    </w:p>
    <w:p w14:paraId="373A6F92" w14:textId="77777777" w:rsidR="0037202C" w:rsidRDefault="0037202C" w:rsidP="00F454CE">
      <w:pPr>
        <w:spacing w:after="0" w:line="240" w:lineRule="auto"/>
        <w:rPr>
          <w:rFonts w:ascii="Montserrat Light" w:hAnsi="Montserrat Light" w:cstheme="minorHAnsi"/>
          <w:sz w:val="28"/>
          <w:szCs w:val="28"/>
        </w:rPr>
      </w:pPr>
    </w:p>
    <w:p w14:paraId="28514ECD" w14:textId="14A5C9C6"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lastRenderedPageBreak/>
        <w:t xml:space="preserve">There is no other way to escape the self-centeredness than to guard our words and thoughts and focus them on the cross. </w:t>
      </w:r>
    </w:p>
    <w:p w14:paraId="0D96B4FC" w14:textId="23023FAB"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sz w:val="28"/>
          <w:szCs w:val="28"/>
        </w:rPr>
        <w:t xml:space="preserve"> </w:t>
      </w:r>
    </w:p>
    <w:p w14:paraId="69A9E057" w14:textId="77777777" w:rsidR="00F454CE" w:rsidRP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We need to avoid involving ourselves in shallow conversations. </w:t>
      </w:r>
    </w:p>
    <w:p w14:paraId="35105DAC" w14:textId="78DB50F0" w:rsidR="00F454CE" w:rsidRDefault="00F454CE" w:rsidP="00F454CE">
      <w:pPr>
        <w:spacing w:after="0" w:line="240" w:lineRule="auto"/>
        <w:rPr>
          <w:rFonts w:ascii="Montserrat Light" w:hAnsi="Montserrat Light" w:cstheme="minorHAnsi"/>
          <w:color w:val="000000"/>
          <w:sz w:val="28"/>
          <w:szCs w:val="28"/>
          <w:shd w:val="clear" w:color="auto" w:fill="FFFFFF"/>
        </w:rPr>
      </w:pPr>
      <w:r w:rsidRPr="00F454CE">
        <w:rPr>
          <w:rFonts w:ascii="Montserrat Light" w:hAnsi="Montserrat Light" w:cstheme="minorHAnsi"/>
          <w:color w:val="000000"/>
          <w:sz w:val="28"/>
          <w:szCs w:val="28"/>
          <w:shd w:val="clear" w:color="auto" w:fill="FFFFFF"/>
        </w:rPr>
        <w:t xml:space="preserve">But how does a person do that? </w:t>
      </w:r>
    </w:p>
    <w:p w14:paraId="10BCECF1" w14:textId="77777777" w:rsidR="00C27B15" w:rsidRPr="00F454CE" w:rsidRDefault="00C27B15" w:rsidP="00F454CE">
      <w:pPr>
        <w:spacing w:after="0" w:line="240" w:lineRule="auto"/>
        <w:rPr>
          <w:rFonts w:ascii="Montserrat Light" w:hAnsi="Montserrat Light" w:cstheme="minorHAnsi"/>
          <w:color w:val="000000"/>
          <w:sz w:val="28"/>
          <w:szCs w:val="28"/>
          <w:shd w:val="clear" w:color="auto" w:fill="FFFFFF"/>
        </w:rPr>
      </w:pPr>
    </w:p>
    <w:p w14:paraId="7CFA25C3" w14:textId="00969006" w:rsidR="00C27B15" w:rsidRDefault="00917389" w:rsidP="00F454CE">
      <w:pPr>
        <w:spacing w:after="0" w:line="240" w:lineRule="auto"/>
        <w:rPr>
          <w:rFonts w:ascii="Montserrat Light" w:hAnsi="Montserrat Light" w:cstheme="minorHAnsi"/>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9</w:t>
      </w:r>
      <w:r>
        <w:rPr>
          <w:rFonts w:ascii="Montserrat Light" w:eastAsia="Times New Roman" w:hAnsi="Montserrat Light" w:cs="Arial"/>
          <w:b/>
          <w:color w:val="FF0000"/>
          <w:sz w:val="28"/>
          <w:szCs w:val="28"/>
        </w:rPr>
        <w:t xml:space="preserve"> </w:t>
      </w:r>
      <w:r w:rsidR="00F454CE" w:rsidRPr="00917389">
        <w:rPr>
          <w:rFonts w:ascii="Montserrat Light" w:hAnsi="Montserrat Light" w:cstheme="minorHAnsi"/>
          <w:sz w:val="28"/>
          <w:szCs w:val="28"/>
        </w:rPr>
        <w:t>First we must desire to spend time with one another.</w:t>
      </w:r>
      <w:r w:rsidR="00F454CE" w:rsidRPr="00F454CE">
        <w:rPr>
          <w:rFonts w:ascii="Montserrat Light" w:hAnsi="Montserrat Light" w:cstheme="minorHAnsi"/>
          <w:sz w:val="28"/>
          <w:szCs w:val="28"/>
        </w:rPr>
        <w:t xml:space="preserve"> </w:t>
      </w:r>
    </w:p>
    <w:p w14:paraId="7A039DBE"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You can't go deep in a friendship without being willing to spend time with a person. Some of my favorite times have been in intentional moments like this setting. </w:t>
      </w:r>
    </w:p>
    <w:p w14:paraId="143B318A" w14:textId="77777777" w:rsidR="00C27B15" w:rsidRDefault="00C27B15" w:rsidP="00F454CE">
      <w:pPr>
        <w:spacing w:after="0" w:line="240" w:lineRule="auto"/>
        <w:rPr>
          <w:rFonts w:ascii="Montserrat Light" w:hAnsi="Montserrat Light" w:cstheme="minorHAnsi"/>
          <w:sz w:val="28"/>
          <w:szCs w:val="28"/>
        </w:rPr>
      </w:pPr>
    </w:p>
    <w:p w14:paraId="79AB74BD"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wo chairs around a small table and of course there has to be coffee. For these moments are not shallow moments. </w:t>
      </w:r>
    </w:p>
    <w:p w14:paraId="6C67E039" w14:textId="77777777" w:rsidR="00C27B15" w:rsidRDefault="00C27B15" w:rsidP="00F454CE">
      <w:pPr>
        <w:spacing w:after="0" w:line="240" w:lineRule="auto"/>
        <w:rPr>
          <w:rFonts w:ascii="Montserrat Light" w:hAnsi="Montserrat Light" w:cstheme="minorHAnsi"/>
          <w:sz w:val="28"/>
          <w:szCs w:val="28"/>
        </w:rPr>
      </w:pPr>
    </w:p>
    <w:p w14:paraId="44692A5A"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Some of these moments have been life changing moments. Some of these moments have been moments of decision. Some of these moments have been moments filled with words of strength and power. </w:t>
      </w:r>
    </w:p>
    <w:p w14:paraId="098A9FE6" w14:textId="77777777" w:rsidR="00C27B15" w:rsidRDefault="00C27B15" w:rsidP="00F454CE">
      <w:pPr>
        <w:spacing w:after="0" w:line="240" w:lineRule="auto"/>
        <w:rPr>
          <w:rFonts w:ascii="Montserrat Light" w:hAnsi="Montserrat Light" w:cstheme="minorHAnsi"/>
          <w:sz w:val="28"/>
          <w:szCs w:val="28"/>
        </w:rPr>
      </w:pPr>
    </w:p>
    <w:p w14:paraId="781EF10F"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ese moments have been filled with joy and laughter. </w:t>
      </w:r>
      <w:r w:rsidR="00C27B15">
        <w:rPr>
          <w:rFonts w:ascii="Montserrat Light" w:hAnsi="Montserrat Light" w:cstheme="minorHAnsi"/>
          <w:sz w:val="28"/>
          <w:szCs w:val="28"/>
        </w:rPr>
        <w:t>T</w:t>
      </w:r>
      <w:r w:rsidRPr="00F454CE">
        <w:rPr>
          <w:rFonts w:ascii="Montserrat Light" w:hAnsi="Montserrat Light" w:cstheme="minorHAnsi"/>
          <w:sz w:val="28"/>
          <w:szCs w:val="28"/>
        </w:rPr>
        <w:t xml:space="preserve">hese moments have been filled with tears and sorrow. But it is in these moments that deep spiritual conversations happen. </w:t>
      </w:r>
    </w:p>
    <w:p w14:paraId="4A4058CC" w14:textId="77777777" w:rsidR="00C27B15" w:rsidRDefault="00C27B15" w:rsidP="00F454CE">
      <w:pPr>
        <w:spacing w:after="0" w:line="240" w:lineRule="auto"/>
        <w:rPr>
          <w:rFonts w:ascii="Montserrat Light" w:hAnsi="Montserrat Light" w:cstheme="minorHAnsi"/>
          <w:sz w:val="28"/>
          <w:szCs w:val="28"/>
        </w:rPr>
      </w:pPr>
    </w:p>
    <w:p w14:paraId="6B8DBD61" w14:textId="77777777" w:rsidR="00C27B15" w:rsidRDefault="00C27B15" w:rsidP="00F454CE">
      <w:pPr>
        <w:spacing w:after="0" w:line="240" w:lineRule="auto"/>
        <w:rPr>
          <w:rFonts w:ascii="Montserrat Light" w:hAnsi="Montserrat Light" w:cstheme="minorHAnsi"/>
          <w:sz w:val="28"/>
          <w:szCs w:val="28"/>
        </w:rPr>
      </w:pPr>
      <w:r>
        <w:rPr>
          <w:rFonts w:ascii="Montserrat Light" w:hAnsi="Montserrat Light" w:cstheme="minorHAnsi"/>
          <w:sz w:val="28"/>
          <w:szCs w:val="28"/>
        </w:rPr>
        <w:t>I</w:t>
      </w:r>
      <w:r w:rsidR="00F454CE" w:rsidRPr="00F454CE">
        <w:rPr>
          <w:rFonts w:ascii="Montserrat Light" w:hAnsi="Montserrat Light" w:cstheme="minorHAnsi"/>
          <w:sz w:val="28"/>
          <w:szCs w:val="28"/>
        </w:rPr>
        <w:t xml:space="preserve">t is around a setting like this where change can happen where love can be found where Christ can move and where his love can abound. It is in a setting like this where we can be real and honest with each other. </w:t>
      </w:r>
    </w:p>
    <w:p w14:paraId="4C16A123" w14:textId="77777777" w:rsidR="00C27B15" w:rsidRDefault="00C27B15" w:rsidP="00F454CE">
      <w:pPr>
        <w:spacing w:after="0" w:line="240" w:lineRule="auto"/>
        <w:rPr>
          <w:rFonts w:ascii="Montserrat Light" w:hAnsi="Montserrat Light" w:cstheme="minorHAnsi"/>
          <w:sz w:val="28"/>
          <w:szCs w:val="28"/>
        </w:rPr>
      </w:pPr>
    </w:p>
    <w:p w14:paraId="03326F64" w14:textId="77777777" w:rsidR="00C27B15" w:rsidRDefault="00C27B15" w:rsidP="00F454CE">
      <w:pPr>
        <w:spacing w:after="0" w:line="240" w:lineRule="auto"/>
        <w:rPr>
          <w:rFonts w:ascii="Montserrat Light" w:hAnsi="Montserrat Light" w:cstheme="minorHAnsi"/>
          <w:sz w:val="28"/>
          <w:szCs w:val="28"/>
        </w:rPr>
      </w:pPr>
      <w:r>
        <w:rPr>
          <w:rFonts w:ascii="Montserrat Light" w:hAnsi="Montserrat Light" w:cstheme="minorHAnsi"/>
          <w:sz w:val="28"/>
          <w:szCs w:val="28"/>
        </w:rPr>
        <w:t>W</w:t>
      </w:r>
      <w:r w:rsidR="00F454CE" w:rsidRPr="00F454CE">
        <w:rPr>
          <w:rFonts w:ascii="Montserrat Light" w:hAnsi="Montserrat Light" w:cstheme="minorHAnsi"/>
          <w:sz w:val="28"/>
          <w:szCs w:val="28"/>
        </w:rPr>
        <w:t xml:space="preserve">e can be open we can share, and we can grow together. That is the goal of deep conversations. To take time to sit and to listen. </w:t>
      </w:r>
    </w:p>
    <w:p w14:paraId="4E1288A6" w14:textId="77777777" w:rsidR="00C27B15" w:rsidRDefault="00C27B15" w:rsidP="00F454CE">
      <w:pPr>
        <w:spacing w:after="0" w:line="240" w:lineRule="auto"/>
        <w:rPr>
          <w:rFonts w:ascii="Montserrat Light" w:hAnsi="Montserrat Light" w:cstheme="minorHAnsi"/>
          <w:sz w:val="28"/>
          <w:szCs w:val="28"/>
        </w:rPr>
      </w:pPr>
    </w:p>
    <w:p w14:paraId="4FE650D2" w14:textId="2413BB90"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I said to a group of students the other day some of the most sobering times in my ministry have been times when I just sat and listened. I did not try to solve problems. I did not try to rearrange their social calendar. But I just sat and listened. </w:t>
      </w:r>
    </w:p>
    <w:p w14:paraId="240F5583" w14:textId="77777777" w:rsidR="00C27B15" w:rsidRPr="00F454CE" w:rsidRDefault="00C27B15" w:rsidP="00F454CE">
      <w:pPr>
        <w:spacing w:after="0" w:line="240" w:lineRule="auto"/>
        <w:rPr>
          <w:rFonts w:ascii="Montserrat Light" w:hAnsi="Montserrat Light" w:cstheme="minorHAnsi"/>
          <w:sz w:val="28"/>
          <w:szCs w:val="28"/>
        </w:rPr>
      </w:pPr>
    </w:p>
    <w:p w14:paraId="3F30397A" w14:textId="3CF2E77A" w:rsidR="00C27B15" w:rsidRDefault="00917389" w:rsidP="00F454CE">
      <w:pPr>
        <w:spacing w:after="0" w:line="240" w:lineRule="auto"/>
        <w:rPr>
          <w:rFonts w:ascii="Montserrat Light" w:hAnsi="Montserrat Light" w:cstheme="minorHAnsi"/>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0</w:t>
      </w:r>
      <w:r>
        <w:rPr>
          <w:rFonts w:ascii="Montserrat Light" w:eastAsia="Times New Roman" w:hAnsi="Montserrat Light" w:cs="Arial"/>
          <w:b/>
          <w:color w:val="FF0000"/>
          <w:sz w:val="28"/>
          <w:szCs w:val="28"/>
        </w:rPr>
        <w:t xml:space="preserve"> </w:t>
      </w:r>
      <w:r w:rsidRPr="00917389">
        <w:rPr>
          <w:rFonts w:ascii="Montserrat Light" w:hAnsi="Montserrat Light" w:cstheme="minorHAnsi"/>
          <w:sz w:val="28"/>
          <w:szCs w:val="28"/>
        </w:rPr>
        <w:t>Se</w:t>
      </w:r>
      <w:r w:rsidR="00F454CE" w:rsidRPr="00917389">
        <w:rPr>
          <w:rFonts w:ascii="Montserrat Light" w:hAnsi="Montserrat Light" w:cstheme="minorHAnsi"/>
          <w:sz w:val="28"/>
          <w:szCs w:val="28"/>
        </w:rPr>
        <w:t>cond we must understand that the conversation that we are having may not be about us.</w:t>
      </w:r>
      <w:r w:rsidR="00F454CE" w:rsidRPr="00F454CE">
        <w:rPr>
          <w:rFonts w:ascii="Montserrat Light" w:hAnsi="Montserrat Light" w:cstheme="minorHAnsi"/>
          <w:sz w:val="28"/>
          <w:szCs w:val="28"/>
        </w:rPr>
        <w:t xml:space="preserve"> </w:t>
      </w:r>
    </w:p>
    <w:p w14:paraId="538395E2" w14:textId="77777777" w:rsidR="00C27B15" w:rsidRDefault="00C27B15" w:rsidP="00F454CE">
      <w:pPr>
        <w:spacing w:after="0" w:line="240" w:lineRule="auto"/>
        <w:rPr>
          <w:rFonts w:ascii="Montserrat Light" w:hAnsi="Montserrat Light" w:cstheme="minorHAnsi"/>
          <w:sz w:val="28"/>
          <w:szCs w:val="28"/>
        </w:rPr>
      </w:pPr>
    </w:p>
    <w:p w14:paraId="4C0832DA"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lastRenderedPageBreak/>
        <w:t xml:space="preserve">In the world we live in today it is easy to be selfish and driven by selfish intent. Do not believe me just look at the media the media drives home the fact that is all about you and you're the most important person that exists. </w:t>
      </w:r>
    </w:p>
    <w:p w14:paraId="2BA267CA" w14:textId="77777777" w:rsidR="00C27B15" w:rsidRDefault="00C27B15" w:rsidP="00F454CE">
      <w:pPr>
        <w:spacing w:after="0" w:line="240" w:lineRule="auto"/>
        <w:rPr>
          <w:rFonts w:ascii="Montserrat Light" w:hAnsi="Montserrat Light" w:cstheme="minorHAnsi"/>
          <w:sz w:val="28"/>
          <w:szCs w:val="28"/>
        </w:rPr>
      </w:pPr>
    </w:p>
    <w:p w14:paraId="1AF9C1ED"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But in deep meaningful spiritual conversations it is not about you. </w:t>
      </w:r>
    </w:p>
    <w:p w14:paraId="110E19F7"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Ultimately it is not even about the two people sitting together around table having coffee. </w:t>
      </w:r>
    </w:p>
    <w:p w14:paraId="65960AC5" w14:textId="77777777" w:rsidR="00C27B15" w:rsidRDefault="00C27B15" w:rsidP="00F454CE">
      <w:pPr>
        <w:spacing w:after="0" w:line="240" w:lineRule="auto"/>
        <w:rPr>
          <w:rFonts w:ascii="Montserrat Light" w:hAnsi="Montserrat Light" w:cstheme="minorHAnsi"/>
          <w:sz w:val="28"/>
          <w:szCs w:val="28"/>
        </w:rPr>
      </w:pPr>
    </w:p>
    <w:p w14:paraId="51B7711D" w14:textId="6186B5F5"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The point of deep spiritual conversations is always God. If we remember the God is the most important thing in our conversation then our conversation ceased to be shallow and take on a whole new meaning in life. </w:t>
      </w:r>
    </w:p>
    <w:p w14:paraId="20D75D5F" w14:textId="61E2B89F" w:rsidR="00C27B15" w:rsidRPr="00F454CE" w:rsidRDefault="00C27B15" w:rsidP="00F454CE">
      <w:pPr>
        <w:spacing w:after="0" w:line="240" w:lineRule="auto"/>
        <w:rPr>
          <w:rFonts w:ascii="Montserrat Light" w:hAnsi="Montserrat Light" w:cstheme="minorHAnsi"/>
          <w:sz w:val="28"/>
          <w:szCs w:val="28"/>
        </w:rPr>
      </w:pPr>
    </w:p>
    <w:p w14:paraId="18C0D3BB" w14:textId="77777777"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Once we desire to spend time together with their value it what we are saying to one another. With </w:t>
      </w:r>
      <w:proofErr w:type="gramStart"/>
      <w:r w:rsidRPr="00F454CE">
        <w:rPr>
          <w:rFonts w:ascii="Montserrat Light" w:hAnsi="Montserrat Light" w:cstheme="minorHAnsi"/>
          <w:sz w:val="28"/>
          <w:szCs w:val="28"/>
        </w:rPr>
        <w:t>the remember</w:t>
      </w:r>
      <w:proofErr w:type="gramEnd"/>
      <w:r w:rsidRPr="00F454CE">
        <w:rPr>
          <w:rFonts w:ascii="Montserrat Light" w:hAnsi="Montserrat Light" w:cstheme="minorHAnsi"/>
          <w:sz w:val="28"/>
          <w:szCs w:val="28"/>
        </w:rPr>
        <w:t xml:space="preserve"> that the listener is always listening. </w:t>
      </w:r>
    </w:p>
    <w:p w14:paraId="6000E523" w14:textId="77777777" w:rsidR="00C27B15" w:rsidRDefault="00C27B15" w:rsidP="00F454CE">
      <w:pPr>
        <w:spacing w:after="0" w:line="240" w:lineRule="auto"/>
        <w:rPr>
          <w:rFonts w:ascii="Montserrat Light" w:hAnsi="Montserrat Light" w:cstheme="minorHAnsi"/>
          <w:sz w:val="28"/>
          <w:szCs w:val="28"/>
        </w:rPr>
      </w:pPr>
    </w:p>
    <w:p w14:paraId="420EE90C" w14:textId="1CC7C3A0" w:rsidR="00C27B15"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Now I know that might seem natural your listener, so you are always going to listen, but I mean they're truly listening to the words that you say. Your words have power. Your words have meaning. Your words have depth. And your words can change their life. </w:t>
      </w:r>
    </w:p>
    <w:p w14:paraId="4AA1527A" w14:textId="77777777" w:rsidR="00C27B15" w:rsidRDefault="00C27B15" w:rsidP="00F454CE">
      <w:pPr>
        <w:spacing w:after="0" w:line="240" w:lineRule="auto"/>
        <w:rPr>
          <w:rFonts w:ascii="Montserrat Light" w:hAnsi="Montserrat Light" w:cstheme="minorHAnsi"/>
          <w:sz w:val="28"/>
          <w:szCs w:val="28"/>
        </w:rPr>
      </w:pPr>
    </w:p>
    <w:p w14:paraId="057B43CD" w14:textId="2F79153A"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So, what are we saying? What are the words coming out of our mouths? </w:t>
      </w:r>
      <w:proofErr w:type="gramStart"/>
      <w:r w:rsidRPr="00F454CE">
        <w:rPr>
          <w:rFonts w:ascii="Montserrat Light" w:hAnsi="Montserrat Light" w:cstheme="minorHAnsi"/>
          <w:sz w:val="28"/>
          <w:szCs w:val="28"/>
        </w:rPr>
        <w:t>are</w:t>
      </w:r>
      <w:proofErr w:type="gramEnd"/>
      <w:r w:rsidRPr="00F454CE">
        <w:rPr>
          <w:rFonts w:ascii="Montserrat Light" w:hAnsi="Montserrat Light" w:cstheme="minorHAnsi"/>
          <w:sz w:val="28"/>
          <w:szCs w:val="28"/>
        </w:rPr>
        <w:t xml:space="preserve"> the words coming out of our mouths, much like Paul warned us, words that tear each other apart or are they words that lift each other up. </w:t>
      </w:r>
    </w:p>
    <w:p w14:paraId="53301B93" w14:textId="77777777" w:rsidR="00C27B15" w:rsidRPr="00F454CE" w:rsidRDefault="00C27B15" w:rsidP="00F454CE">
      <w:pPr>
        <w:spacing w:after="0" w:line="240" w:lineRule="auto"/>
        <w:rPr>
          <w:rFonts w:ascii="Montserrat Light" w:hAnsi="Montserrat Light" w:cstheme="minorHAnsi"/>
          <w:sz w:val="28"/>
          <w:szCs w:val="28"/>
        </w:rPr>
      </w:pPr>
    </w:p>
    <w:p w14:paraId="64E4AFEA" w14:textId="1677D62E"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Where do you find yourselves at in the conversation pool?</w:t>
      </w:r>
    </w:p>
    <w:p w14:paraId="343D96CD" w14:textId="56012F15"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Are you satisfied with following the world and living in the shallow end of the pool or are you desiring to go deeper?</w:t>
      </w:r>
    </w:p>
    <w:p w14:paraId="06781CF6" w14:textId="77777777" w:rsidR="00C27B15" w:rsidRPr="00F454CE" w:rsidRDefault="00C27B15" w:rsidP="00F454CE">
      <w:pPr>
        <w:spacing w:after="0" w:line="240" w:lineRule="auto"/>
        <w:rPr>
          <w:rFonts w:ascii="Montserrat Light" w:hAnsi="Montserrat Light" w:cstheme="minorHAnsi"/>
          <w:sz w:val="28"/>
          <w:szCs w:val="28"/>
        </w:rPr>
      </w:pPr>
    </w:p>
    <w:p w14:paraId="550E6792" w14:textId="77777777" w:rsidR="00C27B15" w:rsidRDefault="00F454CE" w:rsidP="00F454CE">
      <w:pPr>
        <w:spacing w:after="0" w:line="240" w:lineRule="auto"/>
        <w:rPr>
          <w:rFonts w:ascii="Montserrat Light" w:hAnsi="Montserrat Light" w:cstheme="minorHAnsi"/>
          <w:sz w:val="28"/>
          <w:szCs w:val="28"/>
        </w:rPr>
      </w:pPr>
      <w:r w:rsidRPr="004F6283">
        <w:rPr>
          <w:rFonts w:ascii="Montserrat Light" w:hAnsi="Montserrat Light" w:cstheme="minorHAnsi"/>
          <w:sz w:val="28"/>
          <w:szCs w:val="28"/>
        </w:rPr>
        <w:t>If Matthew chapter 12 is</w:t>
      </w:r>
      <w:r w:rsidRPr="00F454CE">
        <w:rPr>
          <w:rFonts w:ascii="Montserrat Light" w:hAnsi="Montserrat Light" w:cstheme="minorHAnsi"/>
          <w:sz w:val="28"/>
          <w:szCs w:val="28"/>
        </w:rPr>
        <w:t xml:space="preserve"> correct and our words come out of our hearts than we must guard our hearts.  </w:t>
      </w:r>
    </w:p>
    <w:p w14:paraId="629DCDA7" w14:textId="77777777" w:rsidR="00C27B15" w:rsidRDefault="00C27B15" w:rsidP="00F454CE">
      <w:pPr>
        <w:spacing w:after="0" w:line="240" w:lineRule="auto"/>
        <w:rPr>
          <w:rFonts w:ascii="Montserrat Light" w:hAnsi="Montserrat Light" w:cstheme="minorHAnsi"/>
          <w:sz w:val="28"/>
          <w:szCs w:val="28"/>
        </w:rPr>
      </w:pPr>
    </w:p>
    <w:p w14:paraId="39CEF470" w14:textId="6D8B27EF"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 xml:space="preserve">Maybe we need our hearts need to be worked on and molded by Christ.  Maybe our hearts need a surgeon, and we need to rely on Him to help us guard our words and allow those words become, as Paul reminds us, words become useful and uplifting.  </w:t>
      </w:r>
    </w:p>
    <w:p w14:paraId="0E87EC25" w14:textId="77777777" w:rsidR="00C27B15" w:rsidRPr="00F454CE" w:rsidRDefault="00C27B15" w:rsidP="00F454CE">
      <w:pPr>
        <w:spacing w:after="0" w:line="240" w:lineRule="auto"/>
        <w:rPr>
          <w:rFonts w:ascii="Montserrat Light" w:hAnsi="Montserrat Light" w:cstheme="minorHAnsi"/>
          <w:sz w:val="28"/>
          <w:szCs w:val="28"/>
        </w:rPr>
      </w:pPr>
    </w:p>
    <w:p w14:paraId="53844ED8" w14:textId="77777777" w:rsidR="00F454CE" w:rsidRP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Are we willing to follow the command of Christ and guard our hearts and our words?</w:t>
      </w:r>
    </w:p>
    <w:p w14:paraId="15D18C5D" w14:textId="6BA98C11" w:rsidR="00F454CE" w:rsidRDefault="00F454CE" w:rsidP="00F454CE">
      <w:pPr>
        <w:spacing w:after="0" w:line="240" w:lineRule="auto"/>
        <w:rPr>
          <w:rFonts w:ascii="Montserrat Light" w:hAnsi="Montserrat Light" w:cstheme="minorHAnsi"/>
          <w:sz w:val="28"/>
          <w:szCs w:val="28"/>
        </w:rPr>
      </w:pPr>
      <w:r w:rsidRPr="00F454CE">
        <w:rPr>
          <w:rFonts w:ascii="Montserrat Light" w:hAnsi="Montserrat Light" w:cstheme="minorHAnsi"/>
          <w:sz w:val="28"/>
          <w:szCs w:val="28"/>
        </w:rPr>
        <w:t>Are we willing to let Christ become the one that moves us past the shallow meaningless words into words of deep growth and deeper conversations?</w:t>
      </w:r>
    </w:p>
    <w:p w14:paraId="626F460F" w14:textId="38D30DBD" w:rsidR="0037202C" w:rsidRDefault="0037202C" w:rsidP="00F454CE">
      <w:pPr>
        <w:spacing w:after="0" w:line="240" w:lineRule="auto"/>
        <w:rPr>
          <w:rFonts w:ascii="Montserrat Light" w:hAnsi="Montserrat Light" w:cstheme="minorHAnsi"/>
          <w:sz w:val="28"/>
          <w:szCs w:val="28"/>
        </w:rPr>
      </w:pPr>
      <w:bookmarkStart w:id="0" w:name="_GoBack"/>
      <w:bookmarkEnd w:id="0"/>
    </w:p>
    <w:p w14:paraId="13C2CEF3" w14:textId="5452BF3B" w:rsidR="0037202C" w:rsidRDefault="0037202C" w:rsidP="00F454CE">
      <w:pPr>
        <w:spacing w:after="0" w:line="240" w:lineRule="auto"/>
        <w:rPr>
          <w:rFonts w:ascii="Montserrat Light" w:hAnsi="Montserrat Light" w:cstheme="minorHAnsi"/>
          <w:sz w:val="28"/>
          <w:szCs w:val="28"/>
        </w:rPr>
      </w:pPr>
      <w:r>
        <w:rPr>
          <w:rFonts w:ascii="Montserrat Light" w:hAnsi="Montserrat Light" w:cstheme="minorHAnsi"/>
          <w:sz w:val="28"/>
          <w:szCs w:val="28"/>
        </w:rPr>
        <w:t xml:space="preserve">Wrap Up – </w:t>
      </w:r>
    </w:p>
    <w:p w14:paraId="4AB65C8C" w14:textId="7CB2DAF8" w:rsidR="0037202C" w:rsidRPr="00F454CE" w:rsidRDefault="0037202C" w:rsidP="00F454CE">
      <w:pPr>
        <w:spacing w:after="0" w:line="240" w:lineRule="auto"/>
        <w:rPr>
          <w:rFonts w:ascii="Montserrat Light" w:hAnsi="Montserrat Light" w:cstheme="minorHAnsi"/>
          <w:sz w:val="28"/>
          <w:szCs w:val="28"/>
        </w:rPr>
      </w:pPr>
      <w:r w:rsidRPr="000D6C59">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w:t>
      </w:r>
      <w:r>
        <w:rPr>
          <w:rFonts w:ascii="Montserrat Light" w:eastAsia="Times New Roman" w:hAnsi="Montserrat Light" w:cs="Arial"/>
          <w:b/>
          <w:color w:val="FF0000"/>
          <w:sz w:val="28"/>
          <w:szCs w:val="28"/>
          <w:highlight w:val="yellow"/>
        </w:rPr>
        <w:t>1</w:t>
      </w:r>
      <w:r>
        <w:rPr>
          <w:rFonts w:ascii="Montserrat Light" w:eastAsia="Times New Roman" w:hAnsi="Montserrat Light" w:cs="Arial"/>
          <w:b/>
          <w:color w:val="FF0000"/>
          <w:sz w:val="28"/>
          <w:szCs w:val="28"/>
        </w:rPr>
        <w:t xml:space="preserve"> </w:t>
      </w:r>
      <w:r>
        <w:rPr>
          <w:rFonts w:ascii="Montserrat Light" w:hAnsi="Montserrat Light" w:cstheme="minorHAnsi"/>
          <w:sz w:val="28"/>
          <w:szCs w:val="28"/>
        </w:rPr>
        <w:t>Southside Groups</w:t>
      </w:r>
    </w:p>
    <w:sectPr w:rsidR="0037202C" w:rsidRPr="00F454CE" w:rsidSect="00B3166E">
      <w:footerReference w:type="default" r:id="rId8"/>
      <w:footerReference w:type="first" r:id="rId9"/>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FD8B2" w14:textId="77777777" w:rsidR="008628B8" w:rsidRDefault="008628B8" w:rsidP="0044550A">
      <w:pPr>
        <w:spacing w:after="0" w:line="240" w:lineRule="auto"/>
      </w:pPr>
      <w:r>
        <w:separator/>
      </w:r>
    </w:p>
  </w:endnote>
  <w:endnote w:type="continuationSeparator" w:id="0">
    <w:p w14:paraId="4FF3D736" w14:textId="77777777" w:rsidR="008628B8" w:rsidRDefault="008628B8" w:rsidP="00445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Light">
    <w:panose1 w:val="00000400000000000000"/>
    <w:charset w:val="00"/>
    <w:family w:val="auto"/>
    <w:pitch w:val="variable"/>
    <w:sig w:usb0="20000207" w:usb1="00000000"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1124224"/>
      <w:docPartObj>
        <w:docPartGallery w:val="Page Numbers (Bottom of Page)"/>
        <w:docPartUnique/>
      </w:docPartObj>
    </w:sdtPr>
    <w:sdtEndPr>
      <w:rPr>
        <w:noProof/>
      </w:rPr>
    </w:sdtEndPr>
    <w:sdtContent>
      <w:p w14:paraId="63AF477A" w14:textId="4221A42C" w:rsidR="00CD4633" w:rsidRDefault="00CD4633">
        <w:pPr>
          <w:pStyle w:val="Footer"/>
          <w:jc w:val="center"/>
        </w:pPr>
        <w:r>
          <w:fldChar w:fldCharType="begin"/>
        </w:r>
        <w:r>
          <w:instrText xml:space="preserve"> PAGE   \* MERGEFORMAT </w:instrText>
        </w:r>
        <w:r>
          <w:fldChar w:fldCharType="separate"/>
        </w:r>
        <w:r w:rsidR="0037202C">
          <w:rPr>
            <w:noProof/>
          </w:rPr>
          <w:t>14</w:t>
        </w:r>
        <w:r>
          <w:rPr>
            <w:noProof/>
          </w:rPr>
          <w:fldChar w:fldCharType="end"/>
        </w:r>
      </w:p>
    </w:sdtContent>
  </w:sdt>
  <w:p w14:paraId="565603A3" w14:textId="77777777" w:rsidR="00CD4633" w:rsidRDefault="00CD4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125491"/>
      <w:docPartObj>
        <w:docPartGallery w:val="Page Numbers (Bottom of Page)"/>
        <w:docPartUnique/>
      </w:docPartObj>
    </w:sdtPr>
    <w:sdtEndPr>
      <w:rPr>
        <w:noProof/>
      </w:rPr>
    </w:sdtEndPr>
    <w:sdtContent>
      <w:p w14:paraId="0986AF97" w14:textId="50F87D8A" w:rsidR="00CD4633" w:rsidRDefault="00CD4633">
        <w:pPr>
          <w:pStyle w:val="Footer"/>
          <w:jc w:val="center"/>
        </w:pPr>
        <w:r>
          <w:fldChar w:fldCharType="begin"/>
        </w:r>
        <w:r>
          <w:instrText xml:space="preserve"> PAGE   \* MERGEFORMAT </w:instrText>
        </w:r>
        <w:r>
          <w:fldChar w:fldCharType="separate"/>
        </w:r>
        <w:r w:rsidR="0037202C">
          <w:rPr>
            <w:noProof/>
          </w:rPr>
          <w:t>1</w:t>
        </w:r>
        <w:r>
          <w:rPr>
            <w:noProof/>
          </w:rPr>
          <w:fldChar w:fldCharType="end"/>
        </w:r>
      </w:p>
    </w:sdtContent>
  </w:sdt>
  <w:p w14:paraId="0F0AEDB4" w14:textId="77777777" w:rsidR="00CD4633" w:rsidRDefault="00CD4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2A850" w14:textId="77777777" w:rsidR="008628B8" w:rsidRDefault="008628B8" w:rsidP="0044550A">
      <w:pPr>
        <w:spacing w:after="0" w:line="240" w:lineRule="auto"/>
      </w:pPr>
      <w:r>
        <w:separator/>
      </w:r>
    </w:p>
  </w:footnote>
  <w:footnote w:type="continuationSeparator" w:id="0">
    <w:p w14:paraId="0D92BA6F" w14:textId="77777777" w:rsidR="008628B8" w:rsidRDefault="008628B8" w:rsidP="00445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37651"/>
    <w:multiLevelType w:val="hybridMultilevel"/>
    <w:tmpl w:val="A72CD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07796"/>
    <w:multiLevelType w:val="hybridMultilevel"/>
    <w:tmpl w:val="D9FC4AFA"/>
    <w:lvl w:ilvl="0" w:tplc="E826A24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DMwNzEwMAMCCyUdpeDU4uLM/DyQAuNaADDL/cYsAAAA"/>
  </w:docVars>
  <w:rsids>
    <w:rsidRoot w:val="0044550A"/>
    <w:rsid w:val="00003986"/>
    <w:rsid w:val="00006D64"/>
    <w:rsid w:val="00022E7C"/>
    <w:rsid w:val="00023B93"/>
    <w:rsid w:val="00023D2F"/>
    <w:rsid w:val="000349EA"/>
    <w:rsid w:val="00052984"/>
    <w:rsid w:val="000650B8"/>
    <w:rsid w:val="00066A90"/>
    <w:rsid w:val="000762D8"/>
    <w:rsid w:val="000B21AB"/>
    <w:rsid w:val="000C69DB"/>
    <w:rsid w:val="000E030E"/>
    <w:rsid w:val="000F52D8"/>
    <w:rsid w:val="001032BF"/>
    <w:rsid w:val="00103C3C"/>
    <w:rsid w:val="001048E4"/>
    <w:rsid w:val="00112204"/>
    <w:rsid w:val="0012714D"/>
    <w:rsid w:val="00151309"/>
    <w:rsid w:val="001600BB"/>
    <w:rsid w:val="00161523"/>
    <w:rsid w:val="0017679F"/>
    <w:rsid w:val="001843FE"/>
    <w:rsid w:val="001A2B83"/>
    <w:rsid w:val="001A30C9"/>
    <w:rsid w:val="001B3D4E"/>
    <w:rsid w:val="001B5516"/>
    <w:rsid w:val="001D3119"/>
    <w:rsid w:val="001E20D7"/>
    <w:rsid w:val="001E3C44"/>
    <w:rsid w:val="00233431"/>
    <w:rsid w:val="002521B5"/>
    <w:rsid w:val="00257E51"/>
    <w:rsid w:val="00261315"/>
    <w:rsid w:val="00262FAC"/>
    <w:rsid w:val="00270115"/>
    <w:rsid w:val="00295DCA"/>
    <w:rsid w:val="002A7581"/>
    <w:rsid w:val="002D185F"/>
    <w:rsid w:val="002D40D8"/>
    <w:rsid w:val="002E4D52"/>
    <w:rsid w:val="002E6DAB"/>
    <w:rsid w:val="002F7D26"/>
    <w:rsid w:val="00301594"/>
    <w:rsid w:val="0030520D"/>
    <w:rsid w:val="003132FD"/>
    <w:rsid w:val="00334ACD"/>
    <w:rsid w:val="00340DE3"/>
    <w:rsid w:val="00343AC1"/>
    <w:rsid w:val="003604A4"/>
    <w:rsid w:val="0037202C"/>
    <w:rsid w:val="003753C8"/>
    <w:rsid w:val="00380F75"/>
    <w:rsid w:val="00386AE6"/>
    <w:rsid w:val="003932B2"/>
    <w:rsid w:val="003A0123"/>
    <w:rsid w:val="003A6BC9"/>
    <w:rsid w:val="003B2FB8"/>
    <w:rsid w:val="003B48AE"/>
    <w:rsid w:val="003C7797"/>
    <w:rsid w:val="003D19D2"/>
    <w:rsid w:val="003E679D"/>
    <w:rsid w:val="00404AB5"/>
    <w:rsid w:val="004119E2"/>
    <w:rsid w:val="004129C5"/>
    <w:rsid w:val="0042609B"/>
    <w:rsid w:val="00426932"/>
    <w:rsid w:val="00443E9F"/>
    <w:rsid w:val="0044550A"/>
    <w:rsid w:val="00462B23"/>
    <w:rsid w:val="00471378"/>
    <w:rsid w:val="004A0B7C"/>
    <w:rsid w:val="004B7A34"/>
    <w:rsid w:val="004C5FBA"/>
    <w:rsid w:val="004D085A"/>
    <w:rsid w:val="004F6283"/>
    <w:rsid w:val="00535A63"/>
    <w:rsid w:val="00544F1A"/>
    <w:rsid w:val="0055661B"/>
    <w:rsid w:val="00556E5E"/>
    <w:rsid w:val="00565AC4"/>
    <w:rsid w:val="005C02AB"/>
    <w:rsid w:val="005D47FB"/>
    <w:rsid w:val="005D6AD8"/>
    <w:rsid w:val="005E04E6"/>
    <w:rsid w:val="005F1D82"/>
    <w:rsid w:val="00617BA9"/>
    <w:rsid w:val="00635861"/>
    <w:rsid w:val="006530C1"/>
    <w:rsid w:val="00653880"/>
    <w:rsid w:val="0066056F"/>
    <w:rsid w:val="0066105F"/>
    <w:rsid w:val="00661587"/>
    <w:rsid w:val="00692DF8"/>
    <w:rsid w:val="006B37C2"/>
    <w:rsid w:val="006B4A2A"/>
    <w:rsid w:val="006C5B16"/>
    <w:rsid w:val="00715CD6"/>
    <w:rsid w:val="00722887"/>
    <w:rsid w:val="00740372"/>
    <w:rsid w:val="00742141"/>
    <w:rsid w:val="00745107"/>
    <w:rsid w:val="0076074D"/>
    <w:rsid w:val="00761DBB"/>
    <w:rsid w:val="007748A4"/>
    <w:rsid w:val="007924AA"/>
    <w:rsid w:val="0079589C"/>
    <w:rsid w:val="007D128B"/>
    <w:rsid w:val="007D1EFF"/>
    <w:rsid w:val="007F6E0F"/>
    <w:rsid w:val="008039F5"/>
    <w:rsid w:val="00807E9A"/>
    <w:rsid w:val="00811476"/>
    <w:rsid w:val="00811DAF"/>
    <w:rsid w:val="008155DD"/>
    <w:rsid w:val="008259F1"/>
    <w:rsid w:val="008467B1"/>
    <w:rsid w:val="00856862"/>
    <w:rsid w:val="008628B8"/>
    <w:rsid w:val="00863AA1"/>
    <w:rsid w:val="00886344"/>
    <w:rsid w:val="00890001"/>
    <w:rsid w:val="008A1188"/>
    <w:rsid w:val="008B533E"/>
    <w:rsid w:val="008C339B"/>
    <w:rsid w:val="008C5D33"/>
    <w:rsid w:val="008D6957"/>
    <w:rsid w:val="008F2501"/>
    <w:rsid w:val="00915F3D"/>
    <w:rsid w:val="00917389"/>
    <w:rsid w:val="00917B09"/>
    <w:rsid w:val="009264C7"/>
    <w:rsid w:val="00941A6A"/>
    <w:rsid w:val="009456D0"/>
    <w:rsid w:val="00950417"/>
    <w:rsid w:val="009553C9"/>
    <w:rsid w:val="00963FCE"/>
    <w:rsid w:val="0098440C"/>
    <w:rsid w:val="00985D11"/>
    <w:rsid w:val="00994FB0"/>
    <w:rsid w:val="00997182"/>
    <w:rsid w:val="009A0486"/>
    <w:rsid w:val="009A4B9C"/>
    <w:rsid w:val="009B0FEC"/>
    <w:rsid w:val="009B6523"/>
    <w:rsid w:val="009C1245"/>
    <w:rsid w:val="009D088B"/>
    <w:rsid w:val="009D3ED4"/>
    <w:rsid w:val="009F17EF"/>
    <w:rsid w:val="009F5947"/>
    <w:rsid w:val="00A14FB6"/>
    <w:rsid w:val="00A202AB"/>
    <w:rsid w:val="00A60C97"/>
    <w:rsid w:val="00A80CAE"/>
    <w:rsid w:val="00A95CD4"/>
    <w:rsid w:val="00AA4266"/>
    <w:rsid w:val="00AA6FC5"/>
    <w:rsid w:val="00AC6BDB"/>
    <w:rsid w:val="00AF4E28"/>
    <w:rsid w:val="00B024E0"/>
    <w:rsid w:val="00B12DFE"/>
    <w:rsid w:val="00B17E9F"/>
    <w:rsid w:val="00B3166E"/>
    <w:rsid w:val="00B31E79"/>
    <w:rsid w:val="00B34B31"/>
    <w:rsid w:val="00B35AC6"/>
    <w:rsid w:val="00B4331C"/>
    <w:rsid w:val="00B457E7"/>
    <w:rsid w:val="00B4637A"/>
    <w:rsid w:val="00B50D47"/>
    <w:rsid w:val="00B6204B"/>
    <w:rsid w:val="00B71B4A"/>
    <w:rsid w:val="00B72A9F"/>
    <w:rsid w:val="00B77538"/>
    <w:rsid w:val="00B840A2"/>
    <w:rsid w:val="00BB295D"/>
    <w:rsid w:val="00BC2F36"/>
    <w:rsid w:val="00BC66E1"/>
    <w:rsid w:val="00BD59A9"/>
    <w:rsid w:val="00BD59F7"/>
    <w:rsid w:val="00BD5D07"/>
    <w:rsid w:val="00BD6007"/>
    <w:rsid w:val="00BE32B4"/>
    <w:rsid w:val="00BE7FC0"/>
    <w:rsid w:val="00BF594C"/>
    <w:rsid w:val="00C03732"/>
    <w:rsid w:val="00C05F38"/>
    <w:rsid w:val="00C12A2F"/>
    <w:rsid w:val="00C26EE8"/>
    <w:rsid w:val="00C27B15"/>
    <w:rsid w:val="00C3348A"/>
    <w:rsid w:val="00C357A6"/>
    <w:rsid w:val="00C36879"/>
    <w:rsid w:val="00C37E68"/>
    <w:rsid w:val="00C520A6"/>
    <w:rsid w:val="00C60F96"/>
    <w:rsid w:val="00C61448"/>
    <w:rsid w:val="00C653AC"/>
    <w:rsid w:val="00C71BD8"/>
    <w:rsid w:val="00C842EF"/>
    <w:rsid w:val="00C979AC"/>
    <w:rsid w:val="00CA33D6"/>
    <w:rsid w:val="00CC566B"/>
    <w:rsid w:val="00CD00DF"/>
    <w:rsid w:val="00CD4633"/>
    <w:rsid w:val="00D04A79"/>
    <w:rsid w:val="00D05400"/>
    <w:rsid w:val="00D3427D"/>
    <w:rsid w:val="00D400EA"/>
    <w:rsid w:val="00D64714"/>
    <w:rsid w:val="00D70195"/>
    <w:rsid w:val="00D748AF"/>
    <w:rsid w:val="00D80917"/>
    <w:rsid w:val="00D81A1E"/>
    <w:rsid w:val="00D84841"/>
    <w:rsid w:val="00D84EB6"/>
    <w:rsid w:val="00D85ABD"/>
    <w:rsid w:val="00D90F3E"/>
    <w:rsid w:val="00DA235E"/>
    <w:rsid w:val="00DA6FCA"/>
    <w:rsid w:val="00DB26D7"/>
    <w:rsid w:val="00DB2E54"/>
    <w:rsid w:val="00DC3CB7"/>
    <w:rsid w:val="00DC6CE3"/>
    <w:rsid w:val="00DC6FA4"/>
    <w:rsid w:val="00DF2E66"/>
    <w:rsid w:val="00E4504D"/>
    <w:rsid w:val="00E53DFC"/>
    <w:rsid w:val="00E62579"/>
    <w:rsid w:val="00E67393"/>
    <w:rsid w:val="00E759C6"/>
    <w:rsid w:val="00E76C9D"/>
    <w:rsid w:val="00E868E9"/>
    <w:rsid w:val="00E91F98"/>
    <w:rsid w:val="00E977B5"/>
    <w:rsid w:val="00EA462F"/>
    <w:rsid w:val="00EB2FFD"/>
    <w:rsid w:val="00ED3857"/>
    <w:rsid w:val="00ED4ABF"/>
    <w:rsid w:val="00ED5E78"/>
    <w:rsid w:val="00EF3C8F"/>
    <w:rsid w:val="00EF6D53"/>
    <w:rsid w:val="00F02168"/>
    <w:rsid w:val="00F319A3"/>
    <w:rsid w:val="00F454CE"/>
    <w:rsid w:val="00F46886"/>
    <w:rsid w:val="00F70716"/>
    <w:rsid w:val="00F829FB"/>
    <w:rsid w:val="00F96C7A"/>
    <w:rsid w:val="00FF0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FD869"/>
  <w15:chartTrackingRefBased/>
  <w15:docId w15:val="{0C09F66A-F445-4C62-9D7D-20958E5FC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5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50A"/>
  </w:style>
  <w:style w:type="paragraph" w:styleId="Footer">
    <w:name w:val="footer"/>
    <w:basedOn w:val="Normal"/>
    <w:link w:val="FooterChar"/>
    <w:uiPriority w:val="99"/>
    <w:unhideWhenUsed/>
    <w:rsid w:val="00445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50A"/>
  </w:style>
  <w:style w:type="character" w:customStyle="1" w:styleId="ind">
    <w:name w:val="ind"/>
    <w:basedOn w:val="DefaultParagraphFont"/>
    <w:rsid w:val="00F829FB"/>
  </w:style>
  <w:style w:type="paragraph" w:styleId="ListParagraph">
    <w:name w:val="List Paragraph"/>
    <w:basedOn w:val="Normal"/>
    <w:uiPriority w:val="34"/>
    <w:qFormat/>
    <w:rsid w:val="00AA6FC5"/>
    <w:pPr>
      <w:ind w:left="720"/>
      <w:contextualSpacing/>
    </w:pPr>
  </w:style>
  <w:style w:type="character" w:customStyle="1" w:styleId="jesuswords">
    <w:name w:val="jesuswords"/>
    <w:basedOn w:val="DefaultParagraphFont"/>
    <w:rsid w:val="00BC2F36"/>
  </w:style>
  <w:style w:type="character" w:customStyle="1" w:styleId="text">
    <w:name w:val="text"/>
    <w:basedOn w:val="DefaultParagraphFont"/>
    <w:rsid w:val="00F454CE"/>
  </w:style>
  <w:style w:type="character" w:customStyle="1" w:styleId="woj">
    <w:name w:val="woj"/>
    <w:basedOn w:val="DefaultParagraphFont"/>
    <w:rsid w:val="00F45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132142">
      <w:bodyDiv w:val="1"/>
      <w:marLeft w:val="0"/>
      <w:marRight w:val="0"/>
      <w:marTop w:val="0"/>
      <w:marBottom w:val="0"/>
      <w:divBdr>
        <w:top w:val="none" w:sz="0" w:space="0" w:color="auto"/>
        <w:left w:val="none" w:sz="0" w:space="0" w:color="auto"/>
        <w:bottom w:val="none" w:sz="0" w:space="0" w:color="auto"/>
        <w:right w:val="none" w:sz="0" w:space="0" w:color="auto"/>
      </w:divBdr>
    </w:div>
    <w:div w:id="559287729">
      <w:bodyDiv w:val="1"/>
      <w:marLeft w:val="0"/>
      <w:marRight w:val="0"/>
      <w:marTop w:val="0"/>
      <w:marBottom w:val="0"/>
      <w:divBdr>
        <w:top w:val="none" w:sz="0" w:space="0" w:color="auto"/>
        <w:left w:val="none" w:sz="0" w:space="0" w:color="auto"/>
        <w:bottom w:val="none" w:sz="0" w:space="0" w:color="auto"/>
        <w:right w:val="none" w:sz="0" w:space="0" w:color="auto"/>
      </w:divBdr>
    </w:div>
    <w:div w:id="881133663">
      <w:bodyDiv w:val="1"/>
      <w:marLeft w:val="0"/>
      <w:marRight w:val="0"/>
      <w:marTop w:val="0"/>
      <w:marBottom w:val="0"/>
      <w:divBdr>
        <w:top w:val="none" w:sz="0" w:space="0" w:color="auto"/>
        <w:left w:val="none" w:sz="0" w:space="0" w:color="auto"/>
        <w:bottom w:val="none" w:sz="0" w:space="0" w:color="auto"/>
        <w:right w:val="none" w:sz="0" w:space="0" w:color="auto"/>
      </w:divBdr>
    </w:div>
    <w:div w:id="1184826832">
      <w:bodyDiv w:val="1"/>
      <w:marLeft w:val="0"/>
      <w:marRight w:val="0"/>
      <w:marTop w:val="0"/>
      <w:marBottom w:val="0"/>
      <w:divBdr>
        <w:top w:val="none" w:sz="0" w:space="0" w:color="auto"/>
        <w:left w:val="none" w:sz="0" w:space="0" w:color="auto"/>
        <w:bottom w:val="none" w:sz="0" w:space="0" w:color="auto"/>
        <w:right w:val="none" w:sz="0" w:space="0" w:color="auto"/>
      </w:divBdr>
    </w:div>
    <w:div w:id="1217931843">
      <w:bodyDiv w:val="1"/>
      <w:marLeft w:val="0"/>
      <w:marRight w:val="0"/>
      <w:marTop w:val="0"/>
      <w:marBottom w:val="0"/>
      <w:divBdr>
        <w:top w:val="none" w:sz="0" w:space="0" w:color="auto"/>
        <w:left w:val="none" w:sz="0" w:space="0" w:color="auto"/>
        <w:bottom w:val="none" w:sz="0" w:space="0" w:color="auto"/>
        <w:right w:val="none" w:sz="0" w:space="0" w:color="auto"/>
      </w:divBdr>
    </w:div>
    <w:div w:id="1277055745">
      <w:bodyDiv w:val="1"/>
      <w:marLeft w:val="0"/>
      <w:marRight w:val="0"/>
      <w:marTop w:val="0"/>
      <w:marBottom w:val="0"/>
      <w:divBdr>
        <w:top w:val="none" w:sz="0" w:space="0" w:color="auto"/>
        <w:left w:val="none" w:sz="0" w:space="0" w:color="auto"/>
        <w:bottom w:val="none" w:sz="0" w:space="0" w:color="auto"/>
        <w:right w:val="none" w:sz="0" w:space="0" w:color="auto"/>
      </w:divBdr>
    </w:div>
    <w:div w:id="1289236776">
      <w:bodyDiv w:val="1"/>
      <w:marLeft w:val="0"/>
      <w:marRight w:val="0"/>
      <w:marTop w:val="0"/>
      <w:marBottom w:val="0"/>
      <w:divBdr>
        <w:top w:val="none" w:sz="0" w:space="0" w:color="auto"/>
        <w:left w:val="none" w:sz="0" w:space="0" w:color="auto"/>
        <w:bottom w:val="none" w:sz="0" w:space="0" w:color="auto"/>
        <w:right w:val="none" w:sz="0" w:space="0" w:color="auto"/>
      </w:divBdr>
    </w:div>
    <w:div w:id="1951280323">
      <w:bodyDiv w:val="1"/>
      <w:marLeft w:val="0"/>
      <w:marRight w:val="0"/>
      <w:marTop w:val="0"/>
      <w:marBottom w:val="0"/>
      <w:divBdr>
        <w:top w:val="none" w:sz="0" w:space="0" w:color="auto"/>
        <w:left w:val="none" w:sz="0" w:space="0" w:color="auto"/>
        <w:bottom w:val="none" w:sz="0" w:space="0" w:color="auto"/>
        <w:right w:val="none" w:sz="0" w:space="0" w:color="auto"/>
      </w:divBdr>
    </w:div>
    <w:div w:id="1957328195">
      <w:bodyDiv w:val="1"/>
      <w:marLeft w:val="0"/>
      <w:marRight w:val="0"/>
      <w:marTop w:val="0"/>
      <w:marBottom w:val="0"/>
      <w:divBdr>
        <w:top w:val="none" w:sz="0" w:space="0" w:color="auto"/>
        <w:left w:val="none" w:sz="0" w:space="0" w:color="auto"/>
        <w:bottom w:val="none" w:sz="0" w:space="0" w:color="auto"/>
        <w:right w:val="none" w:sz="0" w:space="0" w:color="auto"/>
      </w:divBdr>
    </w:div>
    <w:div w:id="201591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3729A-D060-417C-9458-DFDDF4694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4</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Rachel Sherman</cp:lastModifiedBy>
  <cp:revision>4</cp:revision>
  <dcterms:created xsi:type="dcterms:W3CDTF">2021-02-24T19:45:00Z</dcterms:created>
  <dcterms:modified xsi:type="dcterms:W3CDTF">2021-02-25T16:52:00Z</dcterms:modified>
</cp:coreProperties>
</file>